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F10" w:rsidRPr="009F4F10" w:rsidRDefault="009F4F10" w:rsidP="008166F9">
      <w:pPr>
        <w:shd w:val="clear" w:color="auto" w:fill="00B0F0"/>
        <w:spacing w:before="120" w:after="120" w:line="480" w:lineRule="auto"/>
        <w:rPr>
          <w:sz w:val="48"/>
        </w:rPr>
      </w:pPr>
      <w:r>
        <w:rPr>
          <w:sz w:val="48"/>
        </w:rPr>
        <w:t>Facebook Profile Sociality Analyzer</w:t>
      </w:r>
    </w:p>
    <w:p w:rsidR="00651051" w:rsidRDefault="009F4F10" w:rsidP="008166F9">
      <w:pPr>
        <w:shd w:val="clear" w:color="auto" w:fill="FFC000"/>
        <w:spacing w:before="120" w:after="120" w:line="480" w:lineRule="auto"/>
        <w:rPr>
          <w:sz w:val="40"/>
        </w:rPr>
      </w:pPr>
      <w:r>
        <w:rPr>
          <w:sz w:val="40"/>
        </w:rPr>
        <w:t>TECHNICAL DOCUMENT</w:t>
      </w:r>
    </w:p>
    <w:p w:rsidR="008166F9" w:rsidRDefault="008166F9">
      <w:pPr>
        <w:rPr>
          <w:sz w:val="30"/>
        </w:rPr>
      </w:pPr>
    </w:p>
    <w:p w:rsidR="008166F9" w:rsidRDefault="008166F9">
      <w:pPr>
        <w:rPr>
          <w:sz w:val="30"/>
        </w:rPr>
      </w:pPr>
    </w:p>
    <w:p w:rsidR="008166F9" w:rsidRDefault="008166F9">
      <w:pPr>
        <w:rPr>
          <w:b/>
          <w:sz w:val="26"/>
        </w:rPr>
      </w:pPr>
      <w:r>
        <w:rPr>
          <w:sz w:val="30"/>
        </w:rPr>
        <w:t>AUTHORS:</w:t>
      </w:r>
      <w:r>
        <w:rPr>
          <w:b/>
          <w:sz w:val="26"/>
        </w:rPr>
        <w:br w:type="page"/>
      </w:r>
    </w:p>
    <w:p w:rsidR="008166F9" w:rsidRDefault="008166F9">
      <w:pPr>
        <w:rPr>
          <w:b/>
          <w:sz w:val="26"/>
        </w:rPr>
      </w:pPr>
    </w:p>
    <w:p w:rsidR="009F4F10" w:rsidRPr="00D15152" w:rsidRDefault="009F4F10" w:rsidP="00D15152">
      <w:pPr>
        <w:pStyle w:val="ListParagraph"/>
        <w:numPr>
          <w:ilvl w:val="0"/>
          <w:numId w:val="1"/>
        </w:numPr>
        <w:spacing w:before="240" w:after="120" w:line="312" w:lineRule="auto"/>
        <w:rPr>
          <w:b/>
          <w:sz w:val="26"/>
        </w:rPr>
      </w:pPr>
      <w:r w:rsidRPr="00D15152">
        <w:rPr>
          <w:b/>
          <w:sz w:val="26"/>
        </w:rPr>
        <w:t>INTRODUCTION</w:t>
      </w:r>
    </w:p>
    <w:p w:rsidR="009F4F10" w:rsidRDefault="009F4F10" w:rsidP="00D15152">
      <w:pPr>
        <w:spacing w:before="240" w:after="120" w:line="312" w:lineRule="auto"/>
        <w:ind w:left="360"/>
        <w:contextualSpacing/>
        <w:rPr>
          <w:sz w:val="24"/>
        </w:rPr>
      </w:pPr>
      <w:r>
        <w:rPr>
          <w:sz w:val="24"/>
        </w:rPr>
        <w:t>This application aims to collect and analyze the reactions of any user’s friends…</w:t>
      </w:r>
    </w:p>
    <w:p w:rsidR="00D15152" w:rsidRPr="00E418A6" w:rsidRDefault="00966879" w:rsidP="00D15152">
      <w:pPr>
        <w:pStyle w:val="ListParagraph"/>
        <w:numPr>
          <w:ilvl w:val="0"/>
          <w:numId w:val="1"/>
        </w:numPr>
        <w:spacing w:before="240" w:after="120" w:line="312" w:lineRule="auto"/>
        <w:rPr>
          <w:sz w:val="26"/>
        </w:rPr>
      </w:pPr>
      <w:r>
        <w:rPr>
          <w:b/>
          <w:sz w:val="26"/>
        </w:rPr>
        <w:t>FACEBOOK DATA STRUCTURE AND RETREIVING MECHANISM</w:t>
      </w:r>
    </w:p>
    <w:p w:rsidR="00E418A6" w:rsidRPr="00E418A6" w:rsidRDefault="00E418A6" w:rsidP="00E418A6">
      <w:pPr>
        <w:pStyle w:val="ListParagraph"/>
        <w:numPr>
          <w:ilvl w:val="1"/>
          <w:numId w:val="1"/>
        </w:numPr>
        <w:spacing w:before="240" w:after="120" w:line="312" w:lineRule="auto"/>
        <w:rPr>
          <w:sz w:val="24"/>
          <w:szCs w:val="24"/>
        </w:rPr>
      </w:pPr>
      <w:r w:rsidRPr="00E418A6">
        <w:rPr>
          <w:b/>
          <w:sz w:val="24"/>
          <w:szCs w:val="24"/>
        </w:rPr>
        <w:t>Data retrieving mechanism</w:t>
      </w:r>
    </w:p>
    <w:p w:rsidR="00AA714A" w:rsidRDefault="00966879" w:rsidP="00AA714A">
      <w:pPr>
        <w:pStyle w:val="ListParagraph"/>
        <w:spacing w:before="240" w:after="120" w:line="312" w:lineRule="auto"/>
        <w:ind w:left="360"/>
        <w:jc w:val="both"/>
        <w:rPr>
          <w:sz w:val="24"/>
        </w:rPr>
      </w:pPr>
      <w:r>
        <w:rPr>
          <w:sz w:val="24"/>
        </w:rPr>
        <w:t>In this application, we use Graph API (version 2.11) supported by Facebook to retrieve data. Facebook (FB) allows applications to retrieve a personal profile or a page with limited data fields. However, applications first must get the user token from the user profile. We obtained this by design a login webpage, registered as FB App. By this way, every Facebook user could be invited to login through this webpage and accept our requested data fields. After all, we would have that user token and their permissions to retrieve necessary data, in our case, are posts, comments, and reactions.</w:t>
      </w:r>
    </w:p>
    <w:p w:rsidR="00966879" w:rsidRDefault="00E418A6" w:rsidP="00AA714A">
      <w:pPr>
        <w:pStyle w:val="ListParagraph"/>
        <w:spacing w:before="240" w:after="120" w:line="312" w:lineRule="auto"/>
        <w:ind w:left="360"/>
        <w:jc w:val="both"/>
        <w:rPr>
          <w:sz w:val="24"/>
        </w:rPr>
      </w:pPr>
      <w:r>
        <w:rPr>
          <w:sz w:val="24"/>
        </w:rPr>
        <w:t>We will request directly to FB Graph API</w:t>
      </w:r>
      <w:r w:rsidR="00AA714A">
        <w:rPr>
          <w:sz w:val="24"/>
        </w:rPr>
        <w:t xml:space="preserve"> (</w:t>
      </w:r>
      <w:r w:rsidR="00AA714A" w:rsidRPr="00AA714A">
        <w:rPr>
          <w:sz w:val="24"/>
          <w:u w:val="single"/>
        </w:rPr>
        <w:t>https://developers.facebook.com/tools/explorer/)</w:t>
      </w:r>
      <w:r>
        <w:rPr>
          <w:sz w:val="24"/>
        </w:rPr>
        <w:t xml:space="preserve"> with necessary fields to retrieve the data.</w:t>
      </w:r>
      <w:r w:rsidR="00FE6C25">
        <w:rPr>
          <w:sz w:val="24"/>
        </w:rPr>
        <w:t xml:space="preserve"> However, FB API does not allow developers to retrieve in an all-in-one data. Therefore, we will retrieve </w:t>
      </w:r>
      <w:r>
        <w:rPr>
          <w:sz w:val="24"/>
        </w:rPr>
        <w:t>data in two (2) phases. (1) All the posts will be retrieved and saved to a file. (2) Using the retrieve posts data to extract all post-id and use that post-id to</w:t>
      </w:r>
      <w:r w:rsidR="00FE6C25">
        <w:rPr>
          <w:sz w:val="24"/>
        </w:rPr>
        <w:t xml:space="preserve"> retrieve other fields (comments and reactions)</w:t>
      </w:r>
      <w:r>
        <w:rPr>
          <w:sz w:val="24"/>
        </w:rPr>
        <w:t>. Fields that are retrieved in this phase will then append together and to each of the</w:t>
      </w:r>
      <w:r w:rsidR="0085189A">
        <w:rPr>
          <w:sz w:val="24"/>
        </w:rPr>
        <w:t xml:space="preserve"> post.</w:t>
      </w:r>
    </w:p>
    <w:p w:rsidR="00E418A6" w:rsidRPr="00E418A6" w:rsidRDefault="00E418A6" w:rsidP="00E418A6">
      <w:pPr>
        <w:pStyle w:val="ListParagraph"/>
        <w:numPr>
          <w:ilvl w:val="1"/>
          <w:numId w:val="1"/>
        </w:numPr>
        <w:spacing w:before="240" w:after="120" w:line="312" w:lineRule="auto"/>
        <w:rPr>
          <w:b/>
          <w:sz w:val="24"/>
        </w:rPr>
      </w:pPr>
      <w:r w:rsidRPr="00E418A6">
        <w:rPr>
          <w:b/>
          <w:sz w:val="24"/>
        </w:rPr>
        <w:t>Data structure</w:t>
      </w:r>
    </w:p>
    <w:p w:rsidR="00966879" w:rsidRDefault="00966879" w:rsidP="00966879">
      <w:pPr>
        <w:pStyle w:val="ListParagraph"/>
        <w:spacing w:before="240" w:after="120" w:line="312" w:lineRule="auto"/>
        <w:ind w:left="360"/>
        <w:rPr>
          <w:sz w:val="24"/>
        </w:rPr>
      </w:pPr>
      <w:r>
        <w:rPr>
          <w:sz w:val="24"/>
        </w:rPr>
        <w:t>The user token</w:t>
      </w:r>
      <w:r w:rsidR="00E418A6">
        <w:rPr>
          <w:sz w:val="24"/>
        </w:rPr>
        <w:t xml:space="preserve"> obtained from the user login and acceptance</w:t>
      </w:r>
      <w:r>
        <w:rPr>
          <w:sz w:val="24"/>
        </w:rPr>
        <w:t xml:space="preserve"> would be transferred to our Main class to retrieve data. The would-be-retrieved FB data is in JSON format</w:t>
      </w:r>
      <w:r w:rsidR="001415CF">
        <w:rPr>
          <w:sz w:val="24"/>
        </w:rPr>
        <w:t xml:space="preserve"> (Fig. 1)</w:t>
      </w:r>
      <w:r>
        <w:rPr>
          <w:sz w:val="24"/>
        </w:rPr>
        <w:t>.</w:t>
      </w:r>
      <w:r w:rsidR="001415CF">
        <w:rPr>
          <w:sz w:val="24"/>
        </w:rPr>
        <w:t xml:space="preserve"> There are 2 levels of data, we only take care of the 2</w:t>
      </w:r>
      <w:r w:rsidR="001415CF" w:rsidRPr="001415CF">
        <w:rPr>
          <w:sz w:val="24"/>
          <w:vertAlign w:val="superscript"/>
        </w:rPr>
        <w:t>nd</w:t>
      </w:r>
      <w:r w:rsidR="001415CF">
        <w:rPr>
          <w:sz w:val="24"/>
        </w:rPr>
        <w:t xml:space="preserve"> level that is “data”</w:t>
      </w:r>
      <w:r w:rsidR="00FE6C25">
        <w:rPr>
          <w:sz w:val="24"/>
        </w:rPr>
        <w:t>.</w:t>
      </w:r>
      <w:r w:rsidR="0085189A">
        <w:rPr>
          <w:sz w:val="24"/>
        </w:rPr>
        <w:t xml:space="preserve"> The Fig. 1 shows the JSON data retrieve from a posts field.</w:t>
      </w:r>
    </w:p>
    <w:p w:rsidR="001415CF" w:rsidRDefault="001415CF" w:rsidP="00966879">
      <w:pPr>
        <w:pStyle w:val="ListParagraph"/>
        <w:spacing w:before="240" w:after="120" w:line="312" w:lineRule="auto"/>
        <w:ind w:left="360"/>
        <w:rPr>
          <w:sz w:val="24"/>
        </w:rPr>
      </w:pPr>
      <w:r>
        <w:rPr>
          <w:noProof/>
          <w:sz w:val="24"/>
        </w:rPr>
        <w:drawing>
          <wp:inline distT="0" distB="0" distL="0" distR="0">
            <wp:extent cx="5667375" cy="1743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SONStructure.GIF"/>
                    <pic:cNvPicPr/>
                  </pic:nvPicPr>
                  <pic:blipFill rotWithShape="1">
                    <a:blip r:embed="rId6">
                      <a:extLst>
                        <a:ext uri="{28A0092B-C50C-407E-A947-70E740481C1C}">
                          <a14:useLocalDpi xmlns:a14="http://schemas.microsoft.com/office/drawing/2010/main" val="0"/>
                        </a:ext>
                      </a:extLst>
                    </a:blip>
                    <a:srcRect t="1082" b="-1"/>
                    <a:stretch/>
                  </pic:blipFill>
                  <pic:spPr bwMode="auto">
                    <a:xfrm>
                      <a:off x="0" y="0"/>
                      <a:ext cx="5667375" cy="1743075"/>
                    </a:xfrm>
                    <a:prstGeom prst="rect">
                      <a:avLst/>
                    </a:prstGeom>
                    <a:ln>
                      <a:noFill/>
                    </a:ln>
                    <a:extLst>
                      <a:ext uri="{53640926-AAD7-44D8-BBD7-CCE9431645EC}">
                        <a14:shadowObscured xmlns:a14="http://schemas.microsoft.com/office/drawing/2010/main"/>
                      </a:ext>
                    </a:extLst>
                  </pic:spPr>
                </pic:pic>
              </a:graphicData>
            </a:graphic>
          </wp:inline>
        </w:drawing>
      </w:r>
    </w:p>
    <w:p w:rsidR="001415CF" w:rsidRDefault="001415CF" w:rsidP="001415CF">
      <w:pPr>
        <w:pStyle w:val="Caption"/>
        <w:jc w:val="center"/>
        <w:rPr>
          <w:sz w:val="24"/>
        </w:rPr>
      </w:pPr>
      <w:r>
        <w:t xml:space="preserve">Figure </w:t>
      </w:r>
      <w:fldSimple w:instr=" SEQ Figure \* ARABIC ">
        <w:r w:rsidR="008E0B90">
          <w:rPr>
            <w:noProof/>
          </w:rPr>
          <w:t>1</w:t>
        </w:r>
      </w:fldSimple>
      <w:r>
        <w:t>. Example of a return of JSON (fields=posts)</w:t>
      </w:r>
    </w:p>
    <w:p w:rsidR="00A21E8E" w:rsidRPr="00A21E8E" w:rsidRDefault="0085189A" w:rsidP="00A21E8E">
      <w:pPr>
        <w:pStyle w:val="ListParagraph"/>
        <w:spacing w:before="240" w:after="120" w:line="312" w:lineRule="auto"/>
        <w:ind w:left="360"/>
        <w:rPr>
          <w:sz w:val="24"/>
        </w:rPr>
      </w:pPr>
      <w:r>
        <w:rPr>
          <w:sz w:val="24"/>
        </w:rPr>
        <w:t xml:space="preserve">As mentioned above, in phase 2, those data would be extracted to have the id and get other fields. Other fields would be appended continue to the “id” in this figure. In short, we will have </w:t>
      </w:r>
      <w:r>
        <w:rPr>
          <w:sz w:val="24"/>
        </w:rPr>
        <w:lastRenderedPageBreak/>
        <w:t>a list of contents [list]</w:t>
      </w:r>
      <w:r w:rsidR="008166F9">
        <w:rPr>
          <w:sz w:val="24"/>
        </w:rPr>
        <w:t xml:space="preserve"> (fig. 2)</w:t>
      </w:r>
      <w:r>
        <w:rPr>
          <w:sz w:val="24"/>
        </w:rPr>
        <w:t>, with each content have a list of message, storey, created_time, id, comments [list], reactions [list].</w:t>
      </w:r>
    </w:p>
    <w:p w:rsidR="0085189A" w:rsidRPr="00966879" w:rsidRDefault="009947CB" w:rsidP="00A21E8E">
      <w:pPr>
        <w:pStyle w:val="ListParagraph"/>
        <w:spacing w:before="240" w:after="240" w:line="312" w:lineRule="auto"/>
        <w:ind w:left="360"/>
        <w:rPr>
          <w:sz w:val="24"/>
        </w:rPr>
      </w:pPr>
      <w:r>
        <w:rPr>
          <w:noProof/>
          <w:sz w:val="4"/>
        </w:rPr>
        <mc:AlternateContent>
          <mc:Choice Requires="wpg">
            <w:drawing>
              <wp:anchor distT="0" distB="0" distL="114300" distR="114300" simplePos="0" relativeHeight="251661312" behindDoc="0" locked="0" layoutInCell="1" allowOverlap="1">
                <wp:simplePos x="0" y="0"/>
                <wp:positionH relativeFrom="column">
                  <wp:posOffset>1475509</wp:posOffset>
                </wp:positionH>
                <wp:positionV relativeFrom="paragraph">
                  <wp:posOffset>169273</wp:posOffset>
                </wp:positionV>
                <wp:extent cx="2901767" cy="1743934"/>
                <wp:effectExtent l="38100" t="38100" r="51435" b="104140"/>
                <wp:wrapNone/>
                <wp:docPr id="7" name="Group 7"/>
                <wp:cNvGraphicFramePr/>
                <a:graphic xmlns:a="http://schemas.openxmlformats.org/drawingml/2006/main">
                  <a:graphicData uri="http://schemas.microsoft.com/office/word/2010/wordprocessingGroup">
                    <wpg:wgp>
                      <wpg:cNvGrpSpPr/>
                      <wpg:grpSpPr>
                        <a:xfrm>
                          <a:off x="0" y="0"/>
                          <a:ext cx="2901767" cy="1743934"/>
                          <a:chOff x="0" y="0"/>
                          <a:chExt cx="2901767" cy="1743934"/>
                        </a:xfrm>
                      </wpg:grpSpPr>
                      <wps:wsp>
                        <wps:cNvPr id="3" name="Elbow Connector 3"/>
                        <wps:cNvCnPr/>
                        <wps:spPr>
                          <a:xfrm flipV="1">
                            <a:off x="71252" y="0"/>
                            <a:ext cx="798118" cy="1569496"/>
                          </a:xfrm>
                          <a:prstGeom prst="bentConnector3">
                            <a:avLst>
                              <a:gd name="adj1" fmla="val 77083"/>
                            </a:avLst>
                          </a:prstGeom>
                          <a:ln w="12700" cap="flat" cmpd="sng" algn="ctr">
                            <a:solidFill>
                              <a:schemeClr val="dk1"/>
                            </a:solidFill>
                            <a:prstDash val="dash"/>
                            <a:round/>
                            <a:headEnd type="stealth" w="med" len="med"/>
                            <a:tailEnd type="oval" w="med" len="med"/>
                          </a:ln>
                        </wps:spPr>
                        <wps:style>
                          <a:lnRef idx="0">
                            <a:scrgbClr r="0" g="0" b="0"/>
                          </a:lnRef>
                          <a:fillRef idx="0">
                            <a:scrgbClr r="0" g="0" b="0"/>
                          </a:fillRef>
                          <a:effectRef idx="0">
                            <a:scrgbClr r="0" g="0" b="0"/>
                          </a:effectRef>
                          <a:fontRef idx="minor">
                            <a:schemeClr val="tx1"/>
                          </a:fontRef>
                        </wps:style>
                        <wps:bodyPr/>
                      </wps:wsp>
                      <wps:wsp>
                        <wps:cNvPr id="4" name="Elbow Connector 4"/>
                        <wps:cNvCnPr/>
                        <wps:spPr>
                          <a:xfrm flipV="1">
                            <a:off x="0" y="0"/>
                            <a:ext cx="2901767" cy="1743934"/>
                          </a:xfrm>
                          <a:prstGeom prst="bentConnector3">
                            <a:avLst>
                              <a:gd name="adj1" fmla="val 92885"/>
                            </a:avLst>
                          </a:prstGeom>
                          <a:ln w="12700" cap="flat" cmpd="sng" algn="ctr">
                            <a:solidFill>
                              <a:schemeClr val="dk1"/>
                            </a:solidFill>
                            <a:prstDash val="dash"/>
                            <a:round/>
                            <a:headEnd type="stealth" w="med" len="med"/>
                            <a:tailEnd type="oval" w="med" len="med"/>
                          </a:ln>
                        </wps:spPr>
                        <wps:style>
                          <a:lnRef idx="0">
                            <a:scrgbClr r="0" g="0" b="0"/>
                          </a:lnRef>
                          <a:fillRef idx="0">
                            <a:scrgbClr r="0" g="0" b="0"/>
                          </a:fillRef>
                          <a:effectRef idx="0">
                            <a:scrgbClr r="0" g="0" b="0"/>
                          </a:effectRef>
                          <a:fontRef idx="minor">
                            <a:schemeClr val="tx1"/>
                          </a:fontRef>
                        </wps:style>
                        <wps:bodyPr/>
                      </wps:wsp>
                    </wpg:wgp>
                  </a:graphicData>
                </a:graphic>
              </wp:anchor>
            </w:drawing>
          </mc:Choice>
          <mc:Fallback>
            <w:pict>
              <v:group w14:anchorId="75D8A6E2" id="Group 7" o:spid="_x0000_s1026" style="position:absolute;margin-left:116.2pt;margin-top:13.35pt;width:228.5pt;height:137.3pt;z-index:251661312" coordsize="29017,1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 o:spid="_x0000_s1027" type="#_x0000_t34" style="position:absolute;left:712;width:7981;height:1569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" adj="16650" strokecolor="black [3200]" strokeweight="1pt">
                  <v:stroke dashstyle="dash" startarrow="classic" endarrow="oval" joinstyle="round"/>
                </v:shape>
                <v:shape id="Elbow Connector 4" o:spid="_x0000_s1028" type="#_x0000_t34" style="position:absolute;width:29017;height:1743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" adj="20063" strokecolor="black [3200]" strokeweight="1pt">
                  <v:stroke dashstyle="dash" startarrow="classic" endarrow="oval" joinstyle="round"/>
                </v:shape>
              </v:group>
            </w:pict>
          </mc:Fallback>
        </mc:AlternateContent>
      </w:r>
      <w:r w:rsidR="0085189A" w:rsidRPr="00F96817">
        <w:rPr>
          <w:noProof/>
          <w:sz w:val="4"/>
        </w:rPr>
        <w:drawing>
          <wp:inline distT="0" distB="0" distL="0" distR="0">
            <wp:extent cx="5953125" cy="2105025"/>
            <wp:effectExtent l="0" t="0" r="0" b="952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A21E8E" w:rsidRDefault="00A21E8E" w:rsidP="00A21E8E">
      <w:pPr>
        <w:pStyle w:val="Caption"/>
        <w:jc w:val="center"/>
      </w:pPr>
      <w:r>
        <w:t xml:space="preserve">Figure </w:t>
      </w:r>
      <w:fldSimple w:instr=" SEQ Figure \* ARABIC ">
        <w:r w:rsidR="008E0B90">
          <w:rPr>
            <w:noProof/>
          </w:rPr>
          <w:t>2</w:t>
        </w:r>
      </w:fldSimple>
      <w:r>
        <w:t>. Data structure created by the application</w:t>
      </w:r>
    </w:p>
    <w:p w:rsidR="00A21E8E" w:rsidRDefault="00A21E8E" w:rsidP="00A21E8E">
      <w:pPr>
        <w:pStyle w:val="ListParagraph"/>
        <w:numPr>
          <w:ilvl w:val="1"/>
          <w:numId w:val="1"/>
        </w:numPr>
        <w:rPr>
          <w:b/>
          <w:sz w:val="24"/>
        </w:rPr>
      </w:pPr>
      <w:r w:rsidRPr="00A21E8E">
        <w:rPr>
          <w:b/>
          <w:sz w:val="24"/>
        </w:rPr>
        <w:t>Data storing</w:t>
      </w:r>
      <w:r w:rsidR="00ED6B45">
        <w:rPr>
          <w:b/>
          <w:sz w:val="24"/>
        </w:rPr>
        <w:t xml:space="preserve"> and encryption</w:t>
      </w:r>
    </w:p>
    <w:p w:rsidR="00A21E8E" w:rsidRDefault="00A21E8E" w:rsidP="00A21E8E">
      <w:pPr>
        <w:ind w:left="360"/>
        <w:rPr>
          <w:sz w:val="24"/>
        </w:rPr>
      </w:pPr>
      <w:r>
        <w:rPr>
          <w:sz w:val="24"/>
        </w:rPr>
        <w:t xml:space="preserve">After the first phase, data will be stored under </w:t>
      </w:r>
      <w:r w:rsidR="00A941AF">
        <w:rPr>
          <w:sz w:val="24"/>
        </w:rPr>
        <w:t>a file with the name as format {</w:t>
      </w:r>
      <w:r w:rsidR="00DD6FEC">
        <w:rPr>
          <w:sz w:val="24"/>
        </w:rPr>
        <w:t>filename</w:t>
      </w:r>
      <w:r>
        <w:rPr>
          <w:sz w:val="24"/>
        </w:rPr>
        <w:t>}.{ext}</w:t>
      </w:r>
    </w:p>
    <w:p w:rsidR="00A941AF" w:rsidRDefault="00A941AF" w:rsidP="00A21E8E">
      <w:pPr>
        <w:ind w:left="360"/>
        <w:rPr>
          <w:sz w:val="24"/>
        </w:rPr>
      </w:pPr>
      <w:r>
        <w:rPr>
          <w:sz w:val="24"/>
        </w:rPr>
        <w:t xml:space="preserve">The filename is a string obtained from a hash of SHA-256 </w:t>
      </w:r>
      <w:r w:rsidR="00DD6FEC">
        <w:rPr>
          <w:sz w:val="24"/>
        </w:rPr>
        <w:t>followed by a Base64 URL-safe-</w:t>
      </w:r>
      <w:r>
        <w:rPr>
          <w:sz w:val="24"/>
        </w:rPr>
        <w:t>encoding. The hash function uses FB user-id as password and FB user-name as salt. Therefore, this will help to secure the file information that even the developer could not know the end user information.</w:t>
      </w:r>
      <w:r w:rsidR="00DD6FEC">
        <w:rPr>
          <w:sz w:val="24"/>
        </w:rPr>
        <w:t xml:space="preserve"> This is a one-way filename encoding which allows an end-user must login into the system with their permission so that the app could get the user-name and user-id to hash</w:t>
      </w:r>
    </w:p>
    <w:p w:rsidR="00DD6FEC" w:rsidRDefault="00DD6FEC" w:rsidP="00A21E8E">
      <w:pPr>
        <w:ind w:left="360"/>
        <w:rPr>
          <w:sz w:val="24"/>
        </w:rPr>
      </w:pPr>
      <w:bookmarkStart w:id="0" w:name="_GoBack"/>
      <w:r>
        <w:rPr>
          <w:noProof/>
          <w:sz w:val="24"/>
        </w:rPr>
        <w:drawing>
          <wp:inline distT="0" distB="0" distL="0" distR="0">
            <wp:extent cx="5486400" cy="352425"/>
            <wp:effectExtent l="0" t="38100" r="19050" b="66675"/>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bookmarkEnd w:id="0"/>
    </w:p>
    <w:p w:rsidR="00A21E8E" w:rsidRDefault="00A21E8E" w:rsidP="00A21E8E">
      <w:pPr>
        <w:ind w:left="360"/>
        <w:rPr>
          <w:sz w:val="24"/>
        </w:rPr>
      </w:pPr>
      <w:r>
        <w:rPr>
          <w:sz w:val="24"/>
        </w:rPr>
        <w:t>For every phase, data will be saved to different file under different extensions</w:t>
      </w:r>
      <w:r w:rsidR="008166F9">
        <w:rPr>
          <w:sz w:val="24"/>
        </w:rPr>
        <w:t xml:space="preserve"> (fig. 3)</w:t>
      </w:r>
      <w:r>
        <w:rPr>
          <w:sz w:val="24"/>
        </w:rPr>
        <w:t>. The scope of this is to store separately the posts file and the posts-comments-reactions file</w:t>
      </w:r>
      <w:r w:rsidR="008166F9">
        <w:rPr>
          <w:sz w:val="24"/>
        </w:rPr>
        <w:t>, which helps the app to save and read easier, avoid data losing and also for further development (scalable).</w:t>
      </w:r>
    </w:p>
    <w:p w:rsidR="008166F9" w:rsidRDefault="008166F9" w:rsidP="008166F9">
      <w:pPr>
        <w:ind w:left="360"/>
        <w:jc w:val="center"/>
        <w:rPr>
          <w:sz w:val="24"/>
        </w:rPr>
      </w:pPr>
      <w:r>
        <w:rPr>
          <w:noProof/>
          <w:sz w:val="24"/>
        </w:rPr>
        <w:drawing>
          <wp:inline distT="0" distB="0" distL="0" distR="0">
            <wp:extent cx="5735835" cy="447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Save.GIF"/>
                    <pic:cNvPicPr/>
                  </pic:nvPicPr>
                  <pic:blipFill>
                    <a:blip r:embed="rId17">
                      <a:extLst>
                        <a:ext uri="{28A0092B-C50C-407E-A947-70E740481C1C}">
                          <a14:useLocalDpi xmlns:a14="http://schemas.microsoft.com/office/drawing/2010/main" val="0"/>
                        </a:ext>
                      </a:extLst>
                    </a:blip>
                    <a:stretch>
                      <a:fillRect/>
                    </a:stretch>
                  </pic:blipFill>
                  <pic:spPr>
                    <a:xfrm>
                      <a:off x="0" y="0"/>
                      <a:ext cx="5751941" cy="448932"/>
                    </a:xfrm>
                    <a:prstGeom prst="rect">
                      <a:avLst/>
                    </a:prstGeom>
                  </pic:spPr>
                </pic:pic>
              </a:graphicData>
            </a:graphic>
          </wp:inline>
        </w:drawing>
      </w:r>
    </w:p>
    <w:p w:rsidR="008166F9" w:rsidRPr="00A21E8E" w:rsidRDefault="008166F9" w:rsidP="008E0B90">
      <w:pPr>
        <w:pStyle w:val="Caption"/>
        <w:spacing w:line="312" w:lineRule="auto"/>
        <w:jc w:val="center"/>
        <w:rPr>
          <w:sz w:val="24"/>
        </w:rPr>
      </w:pPr>
      <w:r>
        <w:t xml:space="preserve">Figure </w:t>
      </w:r>
      <w:fldSimple w:instr=" SEQ Figure \* ARABIC ">
        <w:r w:rsidR="008E0B90">
          <w:rPr>
            <w:noProof/>
          </w:rPr>
          <w:t>3</w:t>
        </w:r>
      </w:fldSimple>
      <w:r>
        <w:t>. Data storing on file system</w:t>
      </w:r>
    </w:p>
    <w:p w:rsidR="00ED6B45" w:rsidRDefault="008166F9" w:rsidP="008166F9">
      <w:pPr>
        <w:pStyle w:val="ListParagraph"/>
        <w:spacing w:before="240" w:after="120" w:line="312" w:lineRule="auto"/>
        <w:ind w:left="360"/>
        <w:rPr>
          <w:sz w:val="24"/>
        </w:rPr>
      </w:pPr>
      <w:r>
        <w:rPr>
          <w:sz w:val="24"/>
        </w:rPr>
        <w:t xml:space="preserve">The extensions are set as “.posts” for posts only file and “.postsNreactz” for posts-comments-reactions file. Those extensions could be set whatever as we </w:t>
      </w:r>
      <w:r w:rsidR="00ED6B45">
        <w:rPr>
          <w:sz w:val="24"/>
        </w:rPr>
        <w:t>want. For privacy and security, we implemented an encryption and decryption</w:t>
      </w:r>
      <w:r w:rsidR="008E0B90">
        <w:rPr>
          <w:sz w:val="24"/>
        </w:rPr>
        <w:t xml:space="preserve"> (fig. 4)</w:t>
      </w:r>
      <w:r w:rsidR="00ED6B45">
        <w:rPr>
          <w:sz w:val="24"/>
        </w:rPr>
        <w:t xml:space="preserve"> </w:t>
      </w:r>
      <w:r w:rsidR="000F5046">
        <w:rPr>
          <w:sz w:val="24"/>
        </w:rPr>
        <w:t>third-party module and applied</w:t>
      </w:r>
      <w:r w:rsidR="00ED6B45">
        <w:rPr>
          <w:sz w:val="24"/>
        </w:rPr>
        <w:t xml:space="preserve"> inside the functi</w:t>
      </w:r>
      <w:r w:rsidR="000F5046">
        <w:rPr>
          <w:sz w:val="24"/>
        </w:rPr>
        <w:t>ons that take the responsibilities on</w:t>
      </w:r>
      <w:r w:rsidR="00ED6B45">
        <w:rPr>
          <w:sz w:val="24"/>
        </w:rPr>
        <w:t xml:space="preserve"> read</w:t>
      </w:r>
      <w:r w:rsidR="000F5046">
        <w:rPr>
          <w:sz w:val="24"/>
        </w:rPr>
        <w:t>ing</w:t>
      </w:r>
      <w:r w:rsidR="00ED6B45">
        <w:rPr>
          <w:sz w:val="24"/>
        </w:rPr>
        <w:t xml:space="preserve"> and</w:t>
      </w:r>
      <w:r w:rsidR="000F5046">
        <w:rPr>
          <w:sz w:val="24"/>
        </w:rPr>
        <w:t xml:space="preserve"> writing</w:t>
      </w:r>
      <w:r w:rsidR="00ED6B45">
        <w:rPr>
          <w:sz w:val="24"/>
        </w:rPr>
        <w:t xml:space="preserve"> the data.</w:t>
      </w:r>
      <w:r w:rsidR="000F5046">
        <w:rPr>
          <w:sz w:val="24"/>
        </w:rPr>
        <w:t xml:space="preserve"> Therefore, data would be encrypted and saved to ensure no one except the end-user could load it. Besides, we also implemented a delete method, which will delete even the encrypted save data on the file system whenever the end-users finish their application uses sessions.</w:t>
      </w:r>
    </w:p>
    <w:p w:rsidR="008E0B90" w:rsidRDefault="008E0B90" w:rsidP="008E0B90">
      <w:pPr>
        <w:pStyle w:val="Caption"/>
        <w:spacing w:line="312" w:lineRule="auto"/>
        <w:jc w:val="center"/>
        <w:rPr>
          <w:sz w:val="24"/>
        </w:rPr>
      </w:pPr>
      <w:r>
        <w:rPr>
          <w:noProof/>
          <w:sz w:val="24"/>
        </w:rPr>
        <w:lastRenderedPageBreak/>
        <w:drawing>
          <wp:inline distT="0" distB="0" distL="0" distR="0">
            <wp:extent cx="5495925" cy="186035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leEncryption.GIF"/>
                    <pic:cNvPicPr/>
                  </pic:nvPicPr>
                  <pic:blipFill>
                    <a:blip r:embed="rId18">
                      <a:extLst>
                        <a:ext uri="{28A0092B-C50C-407E-A947-70E740481C1C}">
                          <a14:useLocalDpi xmlns:a14="http://schemas.microsoft.com/office/drawing/2010/main" val="0"/>
                        </a:ext>
                      </a:extLst>
                    </a:blip>
                    <a:stretch>
                      <a:fillRect/>
                    </a:stretch>
                  </pic:blipFill>
                  <pic:spPr>
                    <a:xfrm>
                      <a:off x="0" y="0"/>
                      <a:ext cx="5543065" cy="1876316"/>
                    </a:xfrm>
                    <a:prstGeom prst="rect">
                      <a:avLst/>
                    </a:prstGeom>
                  </pic:spPr>
                </pic:pic>
              </a:graphicData>
            </a:graphic>
          </wp:inline>
        </w:drawing>
      </w:r>
      <w:r>
        <w:rPr>
          <w:sz w:val="24"/>
        </w:rPr>
        <w:br/>
      </w:r>
      <w:r>
        <w:t xml:space="preserve">Figure </w:t>
      </w:r>
      <w:fldSimple w:instr=" SEQ Figure \* ARABIC ">
        <w:r>
          <w:rPr>
            <w:noProof/>
          </w:rPr>
          <w:t>4</w:t>
        </w:r>
      </w:fldSimple>
      <w:r>
        <w:t>. An encrypted file (.posts) opened in Notepad</w:t>
      </w:r>
    </w:p>
    <w:p w:rsidR="008166F9" w:rsidRPr="008166F9" w:rsidRDefault="00ED6B45" w:rsidP="008166F9">
      <w:pPr>
        <w:pStyle w:val="ListParagraph"/>
        <w:spacing w:before="240" w:after="120" w:line="312" w:lineRule="auto"/>
        <w:ind w:left="360"/>
        <w:rPr>
          <w:sz w:val="24"/>
        </w:rPr>
      </w:pPr>
      <w:r>
        <w:rPr>
          <w:sz w:val="24"/>
        </w:rPr>
        <w:t xml:space="preserve">The module </w:t>
      </w:r>
      <w:r w:rsidR="008E0B90">
        <w:rPr>
          <w:sz w:val="24"/>
        </w:rPr>
        <w:t xml:space="preserve">that is </w:t>
      </w:r>
      <w:r>
        <w:rPr>
          <w:sz w:val="24"/>
        </w:rPr>
        <w:t xml:space="preserve">used for this is PyCryptodome ( </w:t>
      </w:r>
      <w:hyperlink r:id="rId19" w:history="1">
        <w:r w:rsidRPr="00A35299">
          <w:rPr>
            <w:rStyle w:val="Hyperlink"/>
            <w:sz w:val="24"/>
          </w:rPr>
          <w:t>http://pycryptodome.readthedocs.io</w:t>
        </w:r>
      </w:hyperlink>
      <w:r>
        <w:rPr>
          <w:sz w:val="24"/>
        </w:rPr>
        <w:t xml:space="preserve">). File would be encrypted and decrypted based </w:t>
      </w:r>
      <w:r w:rsidR="000F5046">
        <w:rPr>
          <w:sz w:val="24"/>
        </w:rPr>
        <w:t xml:space="preserve">on AES 128bit key. The key is the first 16 characters of a </w:t>
      </w:r>
      <w:r>
        <w:rPr>
          <w:sz w:val="24"/>
        </w:rPr>
        <w:t xml:space="preserve">combination of FB </w:t>
      </w:r>
      <w:r w:rsidR="000F5046">
        <w:rPr>
          <w:sz w:val="24"/>
        </w:rPr>
        <w:t>user-id and user-name</w:t>
      </w:r>
      <w:r>
        <w:rPr>
          <w:sz w:val="24"/>
        </w:rPr>
        <w:t>.</w:t>
      </w:r>
      <w:r w:rsidR="000F5046">
        <w:rPr>
          <w:sz w:val="24"/>
        </w:rPr>
        <w:t xml:space="preserve"> This 16 characters form the max 16 bytes key used in encryption. By applying two different filename and data encryption, even us could not know which one to decrypted without kn</w:t>
      </w:r>
    </w:p>
    <w:p w:rsidR="009F4F10" w:rsidRPr="00D15152" w:rsidRDefault="009F4F10" w:rsidP="00D15152">
      <w:pPr>
        <w:pStyle w:val="ListParagraph"/>
        <w:numPr>
          <w:ilvl w:val="0"/>
          <w:numId w:val="1"/>
        </w:numPr>
        <w:spacing w:before="240" w:after="120" w:line="312" w:lineRule="auto"/>
        <w:rPr>
          <w:b/>
          <w:sz w:val="26"/>
        </w:rPr>
      </w:pPr>
      <w:r w:rsidRPr="00D15152">
        <w:rPr>
          <w:b/>
          <w:sz w:val="26"/>
        </w:rPr>
        <w:t>PROGRAMING LANGUAGE</w:t>
      </w:r>
    </w:p>
    <w:p w:rsidR="009F4F10" w:rsidRDefault="009F4F10" w:rsidP="00D15152">
      <w:pPr>
        <w:spacing w:before="240" w:after="120" w:line="312" w:lineRule="auto"/>
        <w:ind w:left="360"/>
        <w:contextualSpacing/>
        <w:rPr>
          <w:sz w:val="24"/>
        </w:rPr>
      </w:pPr>
      <w:r>
        <w:rPr>
          <w:sz w:val="24"/>
        </w:rPr>
        <w:t>Python was used to program this. This application was tested under Python version 3.x</w:t>
      </w:r>
    </w:p>
    <w:p w:rsidR="009F4F10" w:rsidRPr="009F4F10" w:rsidRDefault="009F4F10" w:rsidP="00D15152">
      <w:pPr>
        <w:spacing w:before="240" w:after="120" w:line="312" w:lineRule="auto"/>
        <w:ind w:left="360"/>
        <w:contextualSpacing/>
        <w:rPr>
          <w:sz w:val="24"/>
        </w:rPr>
      </w:pPr>
      <w:r>
        <w:rPr>
          <w:sz w:val="24"/>
        </w:rPr>
        <w:t>Python flask was used to program the web connection to Facebook.</w:t>
      </w:r>
    </w:p>
    <w:p w:rsidR="00D15152" w:rsidRDefault="00D15152" w:rsidP="00D15152">
      <w:pPr>
        <w:spacing w:before="240" w:after="120" w:line="312" w:lineRule="auto"/>
        <w:contextualSpacing/>
        <w:rPr>
          <w:b/>
          <w:sz w:val="24"/>
        </w:rPr>
      </w:pPr>
      <w:r>
        <w:rPr>
          <w:b/>
          <w:sz w:val="24"/>
        </w:rPr>
        <w:br w:type="page"/>
      </w:r>
    </w:p>
    <w:p w:rsidR="00D15152" w:rsidRPr="00D15152" w:rsidRDefault="009F4F10" w:rsidP="00D15152">
      <w:pPr>
        <w:pStyle w:val="ListParagraph"/>
        <w:numPr>
          <w:ilvl w:val="0"/>
          <w:numId w:val="1"/>
        </w:numPr>
        <w:spacing w:before="240" w:after="120" w:line="312" w:lineRule="auto"/>
        <w:rPr>
          <w:b/>
          <w:sz w:val="28"/>
        </w:rPr>
      </w:pPr>
      <w:r w:rsidRPr="00D15152">
        <w:rPr>
          <w:b/>
          <w:sz w:val="24"/>
        </w:rPr>
        <w:lastRenderedPageBreak/>
        <w:t>MODULES</w:t>
      </w:r>
      <w:r w:rsidR="00D15152" w:rsidRPr="00D15152">
        <w:rPr>
          <w:b/>
          <w:sz w:val="24"/>
        </w:rPr>
        <w:t xml:space="preserve"> AND CLASSES</w:t>
      </w:r>
    </w:p>
    <w:p w:rsidR="00D15152" w:rsidRPr="00D15152" w:rsidRDefault="00D15152" w:rsidP="00D15152">
      <w:pPr>
        <w:pStyle w:val="ListParagraph"/>
        <w:numPr>
          <w:ilvl w:val="1"/>
          <w:numId w:val="1"/>
        </w:numPr>
        <w:spacing w:before="240" w:after="120" w:line="312" w:lineRule="auto"/>
        <w:ind w:left="360"/>
        <w:rPr>
          <w:sz w:val="24"/>
        </w:rPr>
      </w:pPr>
      <w:r w:rsidRPr="00D15152">
        <w:rPr>
          <w:sz w:val="24"/>
        </w:rPr>
        <w:t>Built-in modules</w:t>
      </w:r>
    </w:p>
    <w:p w:rsidR="00D15152" w:rsidRPr="00D15152" w:rsidRDefault="00D15152" w:rsidP="00D15152">
      <w:pPr>
        <w:pStyle w:val="ListParagraph"/>
        <w:numPr>
          <w:ilvl w:val="1"/>
          <w:numId w:val="1"/>
        </w:numPr>
        <w:spacing w:before="240" w:after="120" w:line="312" w:lineRule="auto"/>
        <w:ind w:left="360"/>
        <w:rPr>
          <w:sz w:val="24"/>
        </w:rPr>
      </w:pPr>
      <w:r w:rsidRPr="00D15152">
        <w:rPr>
          <w:sz w:val="24"/>
        </w:rPr>
        <w:t>Third-party modules</w:t>
      </w:r>
    </w:p>
    <w:p w:rsidR="00D15152" w:rsidRDefault="00D15152" w:rsidP="00D15152">
      <w:pPr>
        <w:pStyle w:val="ListParagraph"/>
        <w:numPr>
          <w:ilvl w:val="1"/>
          <w:numId w:val="1"/>
        </w:numPr>
        <w:spacing w:before="240" w:after="120" w:line="312" w:lineRule="auto"/>
        <w:ind w:left="360"/>
        <w:rPr>
          <w:sz w:val="24"/>
        </w:rPr>
      </w:pPr>
      <w:r w:rsidRPr="00D15152">
        <w:rPr>
          <w:sz w:val="24"/>
        </w:rPr>
        <w:t>Self-built modules</w:t>
      </w:r>
    </w:p>
    <w:p w:rsidR="00D15152" w:rsidRDefault="009F4F10" w:rsidP="00D15152">
      <w:pPr>
        <w:pStyle w:val="ListParagraph"/>
        <w:numPr>
          <w:ilvl w:val="2"/>
          <w:numId w:val="1"/>
        </w:numPr>
        <w:spacing w:before="240" w:after="120" w:line="312" w:lineRule="auto"/>
        <w:rPr>
          <w:sz w:val="24"/>
          <w:szCs w:val="24"/>
        </w:rPr>
      </w:pPr>
      <w:r w:rsidRPr="00D15152">
        <w:rPr>
          <w:sz w:val="24"/>
          <w:szCs w:val="24"/>
        </w:rPr>
        <w:t>Core</w:t>
      </w:r>
    </w:p>
    <w:p w:rsidR="009F4F10" w:rsidRDefault="00D15152" w:rsidP="00D15152">
      <w:pPr>
        <w:pStyle w:val="ListParagraph"/>
        <w:spacing w:before="240" w:after="120" w:line="312" w:lineRule="auto"/>
        <w:ind w:left="1440"/>
        <w:rPr>
          <w:sz w:val="24"/>
          <w:szCs w:val="24"/>
        </w:rPr>
      </w:pPr>
      <w:r>
        <w:rPr>
          <w:sz w:val="24"/>
          <w:szCs w:val="24"/>
        </w:rPr>
        <w:t>This module is</w:t>
      </w:r>
      <w:r w:rsidRPr="00D15152">
        <w:rPr>
          <w:sz w:val="24"/>
          <w:szCs w:val="24"/>
        </w:rPr>
        <w:t xml:space="preserve"> used to retrieve the JSON data from Facebook</w:t>
      </w:r>
      <w:r>
        <w:rPr>
          <w:sz w:val="24"/>
          <w:szCs w:val="24"/>
        </w:rPr>
        <w:t>, handling errors and retries</w:t>
      </w:r>
    </w:p>
    <w:p w:rsidR="00D15152" w:rsidRDefault="00D15152" w:rsidP="00D15152">
      <w:pPr>
        <w:pStyle w:val="ListParagraph"/>
        <w:numPr>
          <w:ilvl w:val="2"/>
          <w:numId w:val="1"/>
        </w:numPr>
        <w:spacing w:before="240" w:after="120" w:line="312" w:lineRule="auto"/>
        <w:rPr>
          <w:sz w:val="24"/>
          <w:szCs w:val="24"/>
        </w:rPr>
      </w:pPr>
      <w:r>
        <w:rPr>
          <w:sz w:val="24"/>
          <w:szCs w:val="24"/>
        </w:rPr>
        <w:t>FileIO</w:t>
      </w:r>
    </w:p>
    <w:p w:rsidR="00D15152" w:rsidRPr="00D15152" w:rsidRDefault="00D15152" w:rsidP="00D15152">
      <w:pPr>
        <w:pStyle w:val="ListParagraph"/>
        <w:spacing w:before="240" w:after="120" w:line="312" w:lineRule="auto"/>
        <w:ind w:left="1440"/>
        <w:rPr>
          <w:sz w:val="24"/>
          <w:szCs w:val="24"/>
        </w:rPr>
      </w:pPr>
      <w:r>
        <w:rPr>
          <w:sz w:val="24"/>
          <w:szCs w:val="24"/>
        </w:rPr>
        <w:t>This module is used to handle file reading and writing. This file also ensures that data would be saved and open in UTF-8 encoding.</w:t>
      </w:r>
    </w:p>
    <w:p w:rsidR="00D15152" w:rsidRDefault="009F4F10" w:rsidP="00D15152">
      <w:pPr>
        <w:pStyle w:val="ListParagraph"/>
        <w:numPr>
          <w:ilvl w:val="2"/>
          <w:numId w:val="1"/>
        </w:numPr>
        <w:spacing w:before="240" w:after="120" w:line="312" w:lineRule="auto"/>
        <w:rPr>
          <w:sz w:val="24"/>
          <w:szCs w:val="24"/>
        </w:rPr>
      </w:pPr>
      <w:r w:rsidRPr="00D15152">
        <w:rPr>
          <w:sz w:val="24"/>
          <w:szCs w:val="24"/>
        </w:rPr>
        <w:t>Main</w:t>
      </w:r>
    </w:p>
    <w:p w:rsidR="00D15152" w:rsidRDefault="00D15152" w:rsidP="00D15152">
      <w:pPr>
        <w:pStyle w:val="ListParagraph"/>
        <w:spacing w:before="240" w:after="120" w:line="312" w:lineRule="auto"/>
        <w:ind w:left="1440"/>
        <w:rPr>
          <w:sz w:val="24"/>
          <w:szCs w:val="24"/>
        </w:rPr>
      </w:pPr>
      <w:r>
        <w:rPr>
          <w:sz w:val="24"/>
          <w:szCs w:val="24"/>
        </w:rPr>
        <w:t>This module implements other modules (Core, FileIO) to retrieve, save and load data from the internet or from the saved data files.</w:t>
      </w:r>
    </w:p>
    <w:p w:rsidR="00D15152" w:rsidRPr="00D15152" w:rsidRDefault="00D15152" w:rsidP="00D15152">
      <w:pPr>
        <w:pStyle w:val="ListParagraph"/>
        <w:numPr>
          <w:ilvl w:val="2"/>
          <w:numId w:val="1"/>
        </w:numPr>
        <w:spacing w:before="240" w:after="120" w:line="312" w:lineRule="auto"/>
        <w:rPr>
          <w:sz w:val="24"/>
          <w:szCs w:val="24"/>
        </w:rPr>
      </w:pPr>
    </w:p>
    <w:p w:rsidR="009F4F10" w:rsidRPr="009F4F10" w:rsidRDefault="009F4F10" w:rsidP="00D15152">
      <w:pPr>
        <w:pStyle w:val="ListParagraph"/>
        <w:numPr>
          <w:ilvl w:val="0"/>
          <w:numId w:val="1"/>
        </w:numPr>
        <w:spacing w:before="240" w:after="120" w:line="312" w:lineRule="auto"/>
        <w:rPr>
          <w:sz w:val="28"/>
        </w:rPr>
      </w:pPr>
    </w:p>
    <w:sectPr w:rsidR="009F4F10" w:rsidRPr="009F4F10" w:rsidSect="00D15152">
      <w:pgSz w:w="11906" w:h="16838"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F29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6E3666AD"/>
    <w:multiLevelType w:val="multilevel"/>
    <w:tmpl w:val="B0146D4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E234A22"/>
    <w:multiLevelType w:val="multilevel"/>
    <w:tmpl w:val="3A2E79FC"/>
    <w:lvl w:ilvl="0">
      <w:start w:val="1"/>
      <w:numFmt w:val="decimal"/>
      <w:lvlText w:val="%1."/>
      <w:lvlJc w:val="left"/>
      <w:pPr>
        <w:ind w:left="360" w:hanging="360"/>
      </w:pPr>
      <w:rPr>
        <w:rFonts w:hint="default"/>
        <w:b/>
        <w:sz w:val="26"/>
        <w:szCs w:val="26"/>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xMjKzMDAyNTa0NDBX0lEKTi0uzszPAykwrAUAIPgt0ywAAAA="/>
  </w:docVars>
  <w:rsids>
    <w:rsidRoot w:val="009F4F10"/>
    <w:rsid w:val="000F5046"/>
    <w:rsid w:val="001415CF"/>
    <w:rsid w:val="00651051"/>
    <w:rsid w:val="008166F9"/>
    <w:rsid w:val="0085189A"/>
    <w:rsid w:val="008E0B90"/>
    <w:rsid w:val="00966879"/>
    <w:rsid w:val="009912D5"/>
    <w:rsid w:val="009947CB"/>
    <w:rsid w:val="009F4F10"/>
    <w:rsid w:val="00A21E8E"/>
    <w:rsid w:val="00A941AF"/>
    <w:rsid w:val="00AA714A"/>
    <w:rsid w:val="00D15152"/>
    <w:rsid w:val="00DD6FEC"/>
    <w:rsid w:val="00E418A6"/>
    <w:rsid w:val="00ED6B45"/>
    <w:rsid w:val="00F96817"/>
    <w:rsid w:val="00FE6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E7464"/>
  <w15:chartTrackingRefBased/>
  <w15:docId w15:val="{A2DE5798-9B8A-497B-915F-85238244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F10"/>
    <w:pPr>
      <w:ind w:left="720"/>
      <w:contextualSpacing/>
    </w:pPr>
  </w:style>
  <w:style w:type="paragraph" w:styleId="Caption">
    <w:name w:val="caption"/>
    <w:basedOn w:val="Normal"/>
    <w:next w:val="Normal"/>
    <w:uiPriority w:val="35"/>
    <w:unhideWhenUsed/>
    <w:qFormat/>
    <w:rsid w:val="001415CF"/>
    <w:pPr>
      <w:spacing w:after="200" w:line="240" w:lineRule="auto"/>
    </w:pPr>
    <w:rPr>
      <w:i/>
      <w:iCs/>
      <w:color w:val="44546A" w:themeColor="text2"/>
      <w:sz w:val="18"/>
      <w:szCs w:val="18"/>
    </w:rPr>
  </w:style>
  <w:style w:type="character" w:styleId="Hyperlink">
    <w:name w:val="Hyperlink"/>
    <w:basedOn w:val="DefaultParagraphFont"/>
    <w:uiPriority w:val="99"/>
    <w:unhideWhenUsed/>
    <w:rsid w:val="00ED6B4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image" Target="media/image3.GI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2.GIF"/><Relationship Id="rId2" Type="http://schemas.openxmlformats.org/officeDocument/2006/relationships/numbering" Target="numbering.xml"/><Relationship Id="rId16" Type="http://schemas.microsoft.com/office/2007/relationships/diagramDrawing" Target="diagrams/drawing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GIF"/><Relationship Id="rId11"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hyperlink" Target="http://pycryptodome.readthedocs.io" TargetMode="External"/><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C1C1424B-DFF0-48A5-BDA8-C6338D9D3477}">
      <dgm:prSet phldrT="[Text]" custT="1"/>
      <dgm:spPr/>
      <dgm:t>
        <a:bodyPr/>
        <a:lstStyle/>
        <a:p>
          <a:r>
            <a:rPr lang="en-US" sz="1200"/>
            <a:t>Data &lt;list&gt;</a:t>
          </a:r>
        </a:p>
      </dgm:t>
    </dgm:pt>
    <dgm:pt modelId="{B03C9797-18C5-48C3-B265-4AD1DDA00F56}" type="parTrans" cxnId="{94177AD1-1183-407A-8B01-9D81DAAB6844}">
      <dgm:prSet/>
      <dgm:spPr/>
      <dgm:t>
        <a:bodyPr/>
        <a:lstStyle/>
        <a:p>
          <a:endParaRPr lang="en-US" sz="1200"/>
        </a:p>
      </dgm:t>
    </dgm:pt>
    <dgm:pt modelId="{5FCC2932-D17B-4092-9CCC-F2B633BD97B1}" type="sibTrans" cxnId="{94177AD1-1183-407A-8B01-9D81DAAB6844}">
      <dgm:prSet/>
      <dgm:spPr/>
      <dgm:t>
        <a:bodyPr/>
        <a:lstStyle/>
        <a:p>
          <a:endParaRPr lang="en-US" sz="1200"/>
        </a:p>
      </dgm:t>
    </dgm:pt>
    <dgm:pt modelId="{AD240AA3-EB1D-41B6-B398-5CD883F43F18}">
      <dgm:prSet phldrT="[Text]" custT="1"/>
      <dgm:spPr/>
      <dgm:t>
        <a:bodyPr/>
        <a:lstStyle/>
        <a:p>
          <a:r>
            <a:rPr lang="en-US" sz="1200"/>
            <a:t>message</a:t>
          </a:r>
        </a:p>
      </dgm:t>
    </dgm:pt>
    <dgm:pt modelId="{40AFA11E-D8EE-4CB7-B73B-19FAF88A6848}" type="parTrans" cxnId="{6DE167D3-7C3C-467A-91EF-65318ACDBCCE}">
      <dgm:prSet/>
      <dgm:spPr/>
      <dgm:t>
        <a:bodyPr/>
        <a:lstStyle/>
        <a:p>
          <a:endParaRPr lang="en-US" sz="1200"/>
        </a:p>
      </dgm:t>
    </dgm:pt>
    <dgm:pt modelId="{B8F53D2C-8895-4963-8BA9-C88F2BD3A3AE}" type="sibTrans" cxnId="{6DE167D3-7C3C-467A-91EF-65318ACDBCCE}">
      <dgm:prSet/>
      <dgm:spPr/>
      <dgm:t>
        <a:bodyPr/>
        <a:lstStyle/>
        <a:p>
          <a:endParaRPr lang="en-US" sz="1200"/>
        </a:p>
      </dgm:t>
    </dgm:pt>
    <dgm:pt modelId="{8F3A5B80-B1C7-40DB-9B81-A8256FA6C638}">
      <dgm:prSet phldrT="[Text]" custT="1"/>
      <dgm:spPr/>
      <dgm:t>
        <a:bodyPr/>
        <a:lstStyle/>
        <a:p>
          <a:r>
            <a:rPr lang="en-US" sz="1200"/>
            <a:t>id</a:t>
          </a:r>
        </a:p>
      </dgm:t>
    </dgm:pt>
    <dgm:pt modelId="{52B18517-1205-4721-A330-445B44E0350C}" type="parTrans" cxnId="{02B485E4-91B9-4963-9906-72F078F49EEC}">
      <dgm:prSet/>
      <dgm:spPr/>
      <dgm:t>
        <a:bodyPr/>
        <a:lstStyle/>
        <a:p>
          <a:endParaRPr lang="en-US" sz="1200"/>
        </a:p>
      </dgm:t>
    </dgm:pt>
    <dgm:pt modelId="{4E407749-C3B1-4F5B-8BF5-06F9CC2D67C9}" type="sibTrans" cxnId="{02B485E4-91B9-4963-9906-72F078F49EEC}">
      <dgm:prSet/>
      <dgm:spPr/>
      <dgm:t>
        <a:bodyPr/>
        <a:lstStyle/>
        <a:p>
          <a:endParaRPr lang="en-US" sz="1200"/>
        </a:p>
      </dgm:t>
    </dgm:pt>
    <dgm:pt modelId="{5C836B0D-A2E4-46B3-97D4-D2251E0027A2}">
      <dgm:prSet phldrT="[Text]" custT="1"/>
      <dgm:spPr/>
      <dgm:t>
        <a:bodyPr/>
        <a:lstStyle/>
        <a:p>
          <a:r>
            <a:rPr lang="en-US" sz="1200"/>
            <a:t>Comments &lt;list&gt;</a:t>
          </a:r>
        </a:p>
      </dgm:t>
    </dgm:pt>
    <dgm:pt modelId="{E58C8129-2F3C-4BCA-A0F4-C49FFF3BC64A}" type="parTrans" cxnId="{20EB4EA5-7FF7-4B70-8A72-42067CFCEF46}">
      <dgm:prSet/>
      <dgm:spPr/>
      <dgm:t>
        <a:bodyPr/>
        <a:lstStyle/>
        <a:p>
          <a:endParaRPr lang="en-US" sz="1200"/>
        </a:p>
      </dgm:t>
    </dgm:pt>
    <dgm:pt modelId="{58109E7A-7E8A-4ED8-96BA-CF0CD7623B4C}" type="sibTrans" cxnId="{20EB4EA5-7FF7-4B70-8A72-42067CFCEF46}">
      <dgm:prSet/>
      <dgm:spPr/>
      <dgm:t>
        <a:bodyPr/>
        <a:lstStyle/>
        <a:p>
          <a:endParaRPr lang="en-US" sz="1200"/>
        </a:p>
      </dgm:t>
    </dgm:pt>
    <dgm:pt modelId="{7E089B73-B643-4580-8E81-CD3F46A700EE}">
      <dgm:prSet phldrT="[Text]" custT="1"/>
      <dgm:spPr/>
      <dgm:t>
        <a:bodyPr/>
        <a:lstStyle/>
        <a:p>
          <a:r>
            <a:rPr lang="en-US" sz="1200"/>
            <a:t>&lt;list_item&gt;</a:t>
          </a:r>
        </a:p>
      </dgm:t>
    </dgm:pt>
    <dgm:pt modelId="{113F6920-FA6B-4EE5-A684-D64ABD15D90B}" type="parTrans" cxnId="{EF61EFCA-E5A6-4BD3-8B65-49223A0D9CE1}">
      <dgm:prSet/>
      <dgm:spPr/>
      <dgm:t>
        <a:bodyPr/>
        <a:lstStyle/>
        <a:p>
          <a:endParaRPr lang="en-US" sz="1200"/>
        </a:p>
      </dgm:t>
    </dgm:pt>
    <dgm:pt modelId="{12ACB750-C54D-4C83-8F16-5AB0475F96EE}" type="sibTrans" cxnId="{EF61EFCA-E5A6-4BD3-8B65-49223A0D9CE1}">
      <dgm:prSet/>
      <dgm:spPr/>
      <dgm:t>
        <a:bodyPr/>
        <a:lstStyle/>
        <a:p>
          <a:endParaRPr lang="en-US" sz="1200"/>
        </a:p>
      </dgm:t>
    </dgm:pt>
    <dgm:pt modelId="{6F64536E-9A77-4E78-8E86-6A2A7186B487}">
      <dgm:prSet phldrT="[Text]" custT="1"/>
      <dgm:spPr/>
      <dgm:t>
        <a:bodyPr/>
        <a:lstStyle/>
        <a:p>
          <a:r>
            <a:rPr lang="en-US" sz="1200"/>
            <a:t>story</a:t>
          </a:r>
        </a:p>
      </dgm:t>
    </dgm:pt>
    <dgm:pt modelId="{A13D5916-7E55-4BAB-BC3C-7B79E0B1FF84}" type="parTrans" cxnId="{06B95294-ADF6-44E5-A671-6D26043D3A55}">
      <dgm:prSet/>
      <dgm:spPr/>
      <dgm:t>
        <a:bodyPr/>
        <a:lstStyle/>
        <a:p>
          <a:endParaRPr lang="en-US" sz="1200"/>
        </a:p>
      </dgm:t>
    </dgm:pt>
    <dgm:pt modelId="{75A4F027-6550-45CA-A89C-EC470A292460}" type="sibTrans" cxnId="{06B95294-ADF6-44E5-A671-6D26043D3A55}">
      <dgm:prSet/>
      <dgm:spPr/>
      <dgm:t>
        <a:bodyPr/>
        <a:lstStyle/>
        <a:p>
          <a:endParaRPr lang="en-US" sz="1200"/>
        </a:p>
      </dgm:t>
    </dgm:pt>
    <dgm:pt modelId="{971E22DC-A0E1-469A-8CD5-08FA08A90050}">
      <dgm:prSet phldrT="[Text]" custT="1"/>
      <dgm:spPr/>
      <dgm:t>
        <a:bodyPr/>
        <a:lstStyle/>
        <a:p>
          <a:r>
            <a:rPr lang="en-US" sz="1200"/>
            <a:t>created_time</a:t>
          </a:r>
        </a:p>
      </dgm:t>
    </dgm:pt>
    <dgm:pt modelId="{B8B95AB1-500D-4D3F-B977-8F8F29B7A938}" type="parTrans" cxnId="{5EA6F666-B8F7-453C-8381-7871EFA2683F}">
      <dgm:prSet/>
      <dgm:spPr/>
      <dgm:t>
        <a:bodyPr/>
        <a:lstStyle/>
        <a:p>
          <a:endParaRPr lang="en-US" sz="1200"/>
        </a:p>
      </dgm:t>
    </dgm:pt>
    <dgm:pt modelId="{DE182546-8CCC-4D67-A45A-CA347A046941}" type="sibTrans" cxnId="{5EA6F666-B8F7-453C-8381-7871EFA2683F}">
      <dgm:prSet/>
      <dgm:spPr/>
      <dgm:t>
        <a:bodyPr/>
        <a:lstStyle/>
        <a:p>
          <a:endParaRPr lang="en-US" sz="1200"/>
        </a:p>
      </dgm:t>
    </dgm:pt>
    <dgm:pt modelId="{089EA1F7-29BB-4030-A833-D687B906568B}">
      <dgm:prSet phldrT="[Text]" custT="1"/>
      <dgm:spPr/>
      <dgm:t>
        <a:bodyPr/>
        <a:lstStyle/>
        <a:p>
          <a:r>
            <a:rPr lang="en-US" sz="1200"/>
            <a:t>comments []</a:t>
          </a:r>
        </a:p>
      </dgm:t>
    </dgm:pt>
    <dgm:pt modelId="{452E2151-7B7A-40DD-8B92-9701FAEE6D6F}" type="parTrans" cxnId="{8C9E4BB2-B909-4ACF-8D80-B06D727AD084}">
      <dgm:prSet/>
      <dgm:spPr/>
      <dgm:t>
        <a:bodyPr/>
        <a:lstStyle/>
        <a:p>
          <a:endParaRPr lang="en-US" sz="1200"/>
        </a:p>
      </dgm:t>
    </dgm:pt>
    <dgm:pt modelId="{1A314447-449E-4891-A6F6-5C2CEDE434F1}" type="sibTrans" cxnId="{8C9E4BB2-B909-4ACF-8D80-B06D727AD084}">
      <dgm:prSet/>
      <dgm:spPr/>
      <dgm:t>
        <a:bodyPr/>
        <a:lstStyle/>
        <a:p>
          <a:endParaRPr lang="en-US" sz="1200"/>
        </a:p>
      </dgm:t>
    </dgm:pt>
    <dgm:pt modelId="{9EC7C8EC-3D3A-4922-A61A-CB8F1D3B1A75}">
      <dgm:prSet phldrT="[Text]" custT="1"/>
      <dgm:spPr/>
      <dgm:t>
        <a:bodyPr/>
        <a:lstStyle/>
        <a:p>
          <a:r>
            <a:rPr lang="en-US" sz="1200"/>
            <a:t>&lt;list_item&gt;</a:t>
          </a:r>
        </a:p>
      </dgm:t>
    </dgm:pt>
    <dgm:pt modelId="{8AC2814C-A0B1-411E-B1B4-D9AC965FAB56}" type="parTrans" cxnId="{AF1F0EAF-6E68-4FC9-87DA-C6BA471B4AC8}">
      <dgm:prSet/>
      <dgm:spPr/>
      <dgm:t>
        <a:bodyPr/>
        <a:lstStyle/>
        <a:p>
          <a:endParaRPr lang="en-US" sz="1200"/>
        </a:p>
      </dgm:t>
    </dgm:pt>
    <dgm:pt modelId="{687B7C85-169F-497C-BECC-5BE5043110C2}" type="sibTrans" cxnId="{AF1F0EAF-6E68-4FC9-87DA-C6BA471B4AC8}">
      <dgm:prSet/>
      <dgm:spPr/>
      <dgm:t>
        <a:bodyPr/>
        <a:lstStyle/>
        <a:p>
          <a:endParaRPr lang="en-US" sz="1200"/>
        </a:p>
      </dgm:t>
    </dgm:pt>
    <dgm:pt modelId="{26578E52-23F3-45B1-A04E-906A16261BE2}">
      <dgm:prSet phldrT="[Text]" custT="1"/>
      <dgm:spPr/>
      <dgm:t>
        <a:bodyPr/>
        <a:lstStyle/>
        <a:p>
          <a:r>
            <a:rPr lang="en-US" sz="1200"/>
            <a:t>created_time</a:t>
          </a:r>
        </a:p>
      </dgm:t>
    </dgm:pt>
    <dgm:pt modelId="{52E7CE09-A45E-491F-A978-51624250EF00}" type="parTrans" cxnId="{4955EC57-2E7D-4E94-A9CB-A3F05507A075}">
      <dgm:prSet/>
      <dgm:spPr/>
      <dgm:t>
        <a:bodyPr/>
        <a:lstStyle/>
        <a:p>
          <a:endParaRPr lang="en-US" sz="1200"/>
        </a:p>
      </dgm:t>
    </dgm:pt>
    <dgm:pt modelId="{0C8A1C2D-E873-4642-A6AD-8FED938D040C}" type="sibTrans" cxnId="{4955EC57-2E7D-4E94-A9CB-A3F05507A075}">
      <dgm:prSet/>
      <dgm:spPr/>
      <dgm:t>
        <a:bodyPr/>
        <a:lstStyle/>
        <a:p>
          <a:endParaRPr lang="en-US" sz="1200"/>
        </a:p>
      </dgm:t>
    </dgm:pt>
    <dgm:pt modelId="{6E3F38EC-8EE2-4419-A86A-181D2627FC76}">
      <dgm:prSet phldrT="[Text]" custT="1"/>
      <dgm:spPr/>
      <dgm:t>
        <a:bodyPr/>
        <a:lstStyle/>
        <a:p>
          <a:r>
            <a:rPr lang="en-US" sz="1200"/>
            <a:t>from</a:t>
          </a:r>
        </a:p>
      </dgm:t>
    </dgm:pt>
    <dgm:pt modelId="{BC7700F7-DC98-499D-BA9E-3FD4196DBF15}" type="parTrans" cxnId="{4021A702-E26A-4AA2-9332-149CA9CF7953}">
      <dgm:prSet/>
      <dgm:spPr/>
      <dgm:t>
        <a:bodyPr/>
        <a:lstStyle/>
        <a:p>
          <a:endParaRPr lang="en-US" sz="1200"/>
        </a:p>
      </dgm:t>
    </dgm:pt>
    <dgm:pt modelId="{E113E2AE-8CEE-43C8-B9EC-91870B492052}" type="sibTrans" cxnId="{4021A702-E26A-4AA2-9332-149CA9CF7953}">
      <dgm:prSet/>
      <dgm:spPr/>
      <dgm:t>
        <a:bodyPr/>
        <a:lstStyle/>
        <a:p>
          <a:endParaRPr lang="en-US" sz="1200"/>
        </a:p>
      </dgm:t>
    </dgm:pt>
    <dgm:pt modelId="{5A5085D0-F324-4304-934B-B093CB73FEBD}">
      <dgm:prSet phldrT="[Text]" custT="1"/>
      <dgm:spPr/>
      <dgm:t>
        <a:bodyPr/>
        <a:lstStyle/>
        <a:p>
          <a:r>
            <a:rPr lang="en-US" sz="1200"/>
            <a:t>message</a:t>
          </a:r>
        </a:p>
      </dgm:t>
    </dgm:pt>
    <dgm:pt modelId="{C7533476-A7CC-4A19-8B8C-5402A841C405}" type="parTrans" cxnId="{7C903A76-7257-4A12-8CB5-53B034AC920B}">
      <dgm:prSet/>
      <dgm:spPr/>
      <dgm:t>
        <a:bodyPr/>
        <a:lstStyle/>
        <a:p>
          <a:endParaRPr lang="en-US" sz="1200"/>
        </a:p>
      </dgm:t>
    </dgm:pt>
    <dgm:pt modelId="{7171B055-968A-478B-A4BC-3FCC070E133E}" type="sibTrans" cxnId="{7C903A76-7257-4A12-8CB5-53B034AC920B}">
      <dgm:prSet/>
      <dgm:spPr/>
      <dgm:t>
        <a:bodyPr/>
        <a:lstStyle/>
        <a:p>
          <a:endParaRPr lang="en-US" sz="1200"/>
        </a:p>
      </dgm:t>
    </dgm:pt>
    <dgm:pt modelId="{A17E4B80-10C8-4DC8-AC57-D05E7FC62783}">
      <dgm:prSet phldrT="[Text]" custT="1"/>
      <dgm:spPr/>
      <dgm:t>
        <a:bodyPr/>
        <a:lstStyle/>
        <a:p>
          <a:r>
            <a:rPr lang="en-US" sz="1200"/>
            <a:t>id</a:t>
          </a:r>
        </a:p>
      </dgm:t>
    </dgm:pt>
    <dgm:pt modelId="{4BA5B47E-90BB-4888-A58F-9872C079B196}" type="parTrans" cxnId="{D65EB9BB-135D-4231-8DA6-51D220EF9CA6}">
      <dgm:prSet/>
      <dgm:spPr/>
      <dgm:t>
        <a:bodyPr/>
        <a:lstStyle/>
        <a:p>
          <a:endParaRPr lang="en-US" sz="1200"/>
        </a:p>
      </dgm:t>
    </dgm:pt>
    <dgm:pt modelId="{1ECEDA17-3D71-4C50-9B5E-EF95CB534CA9}" type="sibTrans" cxnId="{D65EB9BB-135D-4231-8DA6-51D220EF9CA6}">
      <dgm:prSet/>
      <dgm:spPr/>
      <dgm:t>
        <a:bodyPr/>
        <a:lstStyle/>
        <a:p>
          <a:endParaRPr lang="en-US" sz="1200"/>
        </a:p>
      </dgm:t>
    </dgm:pt>
    <dgm:pt modelId="{3736F656-5ED4-4342-A948-EBFEBDD94DF8}">
      <dgm:prSet phldrT="[Text]" custT="1"/>
      <dgm:spPr/>
      <dgm:t>
        <a:bodyPr/>
        <a:lstStyle/>
        <a:p>
          <a:r>
            <a:rPr lang="en-US" sz="1200"/>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B595DAC1-C912-477E-803A-9D1E859AEFA1}">
      <dgm:prSet phldrT="[Text]" custT="1"/>
      <dgm:spPr/>
      <dgm:t>
        <a:bodyPr/>
        <a:lstStyle/>
        <a:p>
          <a:r>
            <a:rPr lang="en-US" sz="1200"/>
            <a:t>reactions []</a:t>
          </a:r>
        </a:p>
      </dgm:t>
    </dgm:pt>
    <dgm:pt modelId="{C461DCB2-E6BA-4BBB-9658-6D8A69F5274B}" type="parTrans" cxnId="{2CEC41AC-9071-4D97-AFE8-0DBDC4BE0559}">
      <dgm:prSet/>
      <dgm:spPr/>
      <dgm:t>
        <a:bodyPr/>
        <a:lstStyle/>
        <a:p>
          <a:endParaRPr lang="en-US"/>
        </a:p>
      </dgm:t>
    </dgm:pt>
    <dgm:pt modelId="{84426BD5-BD28-4004-8A88-68083798A0F9}" type="sibTrans" cxnId="{2CEC41AC-9071-4D97-AFE8-0DBDC4BE0559}">
      <dgm:prSet/>
      <dgm:spPr/>
      <dgm:t>
        <a:bodyPr/>
        <a:lstStyle/>
        <a:p>
          <a:endParaRPr lang="en-US"/>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pt>
    <dgm:pt modelId="{77F4D9F9-44AC-4A2C-97EE-D725966E0508}" type="pres">
      <dgm:prSet presAssocID="{C1C1424B-DFF0-48A5-BDA8-C6338D9D3477}" presName="root" presStyleCnt="0"/>
      <dgm:spPr/>
    </dgm:pt>
    <dgm:pt modelId="{75AB7C28-8FC3-436A-A2FD-1777ED9D7901}" type="pres">
      <dgm:prSet presAssocID="{C1C1424B-DFF0-48A5-BDA8-C6338D9D3477}" presName="rootComposite" presStyleCnt="0"/>
      <dgm:spPr/>
    </dgm:pt>
    <dgm:pt modelId="{CDAD1256-0C65-4BD3-A00F-ED25ABF363D4}" type="pres">
      <dgm:prSet presAssocID="{C1C1424B-DFF0-48A5-BDA8-C6338D9D3477}" presName="rootText" presStyleLbl="node1" presStyleIdx="0" presStyleCnt="3" custScaleX="46799" custScaleY="35207"/>
      <dgm:spPr/>
      <dgm:t>
        <a:bodyPr/>
        <a:lstStyle/>
        <a:p>
          <a:endParaRPr lang="en-US"/>
        </a:p>
      </dgm:t>
    </dgm:pt>
    <dgm:pt modelId="{C0EFEEAF-4858-4B73-9F7D-9FB082C31F88}" type="pres">
      <dgm:prSet presAssocID="{C1C1424B-DFF0-48A5-BDA8-C6338D9D3477}" presName="rootConnector" presStyleLbl="node1" presStyleIdx="0" presStyleCnt="3"/>
      <dgm:spPr/>
    </dgm:pt>
    <dgm:pt modelId="{978A91E6-8276-47CB-B540-4CAB3C104EEB}" type="pres">
      <dgm:prSet presAssocID="{C1C1424B-DFF0-48A5-BDA8-C6338D9D3477}" presName="childShape" presStyleCnt="0"/>
      <dgm:spPr/>
    </dgm:pt>
    <dgm:pt modelId="{807DDAF0-56A5-4C18-9BAB-929E267E9AA1}" type="pres">
      <dgm:prSet presAssocID="{8AC2814C-A0B1-411E-B1B4-D9AC965FAB56}" presName="Name13" presStyleLbl="parChTrans1D2" presStyleIdx="0" presStyleCnt="3"/>
      <dgm:spPr/>
    </dgm:pt>
    <dgm:pt modelId="{93982C9A-B088-4D32-896F-700E5D7DB347}" type="pres">
      <dgm:prSet presAssocID="{9EC7C8EC-3D3A-4922-A61A-CB8F1D3B1A75}" presName="childText" presStyleLbl="bgAcc1" presStyleIdx="0" presStyleCnt="3" custScaleY="162275">
        <dgm:presLayoutVars>
          <dgm:bulletEnabled val="1"/>
        </dgm:presLayoutVars>
      </dgm:prSet>
      <dgm:spPr/>
      <dgm:t>
        <a:bodyPr/>
        <a:lstStyle/>
        <a:p>
          <a:endParaRPr lang="en-US"/>
        </a:p>
      </dgm:t>
    </dgm:pt>
    <dgm:pt modelId="{B01587CA-6B58-4CB7-BB2F-EDB43FFEC96D}" type="pres">
      <dgm:prSet presAssocID="{5C836B0D-A2E4-46B3-97D4-D2251E0027A2}" presName="root" presStyleCnt="0"/>
      <dgm:spPr/>
    </dgm:pt>
    <dgm:pt modelId="{0F9957F7-0920-4D3D-AB13-D1B07FA863AB}" type="pres">
      <dgm:prSet presAssocID="{5C836B0D-A2E4-46B3-97D4-D2251E0027A2}" presName="rootComposite" presStyleCnt="0"/>
      <dgm:spPr/>
    </dgm:pt>
    <dgm:pt modelId="{4320BB19-B317-49FA-959F-4FC9B280B2F5}" type="pres">
      <dgm:prSet presAssocID="{5C836B0D-A2E4-46B3-97D4-D2251E0027A2}" presName="rootText" presStyleLbl="node1" presStyleIdx="1" presStyleCnt="3" custScaleX="65044" custScaleY="35145" custLinFactNeighborX="2521"/>
      <dgm:spPr/>
      <dgm:t>
        <a:bodyPr/>
        <a:lstStyle/>
        <a:p>
          <a:endParaRPr lang="en-US"/>
        </a:p>
      </dgm:t>
    </dgm:pt>
    <dgm:pt modelId="{28BAD04A-9DBC-4E83-BA3D-F339F124A8F1}" type="pres">
      <dgm:prSet presAssocID="{5C836B0D-A2E4-46B3-97D4-D2251E0027A2}" presName="rootConnector" presStyleLbl="node1" presStyleIdx="1" presStyleCnt="3"/>
      <dgm:spPr/>
    </dgm:pt>
    <dgm:pt modelId="{E1FE5B84-A1AD-46DC-A405-8FCA9777D7FE}" type="pres">
      <dgm:prSet presAssocID="{5C836B0D-A2E4-46B3-97D4-D2251E0027A2}" presName="childShape" presStyleCnt="0"/>
      <dgm:spPr/>
    </dgm:pt>
    <dgm:pt modelId="{61F0B7CD-67FB-4B54-AE03-D3C7AA586CF8}" type="pres">
      <dgm:prSet presAssocID="{113F6920-FA6B-4EE5-A684-D64ABD15D90B}" presName="Name13" presStyleLbl="parChTrans1D2" presStyleIdx="1" presStyleCnt="3"/>
      <dgm:spPr/>
    </dgm:pt>
    <dgm:pt modelId="{CAE85D37-BBBD-4B3D-B57B-DD73931D4337}" type="pres">
      <dgm:prSet presAssocID="{7E089B73-B643-4580-8E81-CD3F46A700EE}" presName="childText" presStyleLbl="bgAcc1" presStyleIdx="1" presStyleCnt="3" custScaleY="118673" custLinFactNeighborX="1890">
        <dgm:presLayoutVars>
          <dgm:bulletEnabled val="1"/>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2" presStyleCnt="3" custScaleX="65044" custScaleY="35145" custLinFactNeighborX="4875"/>
      <dgm:spPr/>
    </dgm:pt>
    <dgm:pt modelId="{34792AF6-7669-43A8-AF90-A5C793377E5B}" type="pres">
      <dgm:prSet presAssocID="{3736F656-5ED4-4342-A948-EBFEBDD94DF8}" presName="rootConnector" presStyleLbl="node1" presStyleIdx="2" presStyleCnt="3"/>
      <dgm:spPr/>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2" presStyleCnt="3"/>
      <dgm:spPr/>
    </dgm:pt>
    <dgm:pt modelId="{41497F22-1DC0-4644-9576-638B2139AAC3}" type="pres">
      <dgm:prSet presAssocID="{15621ADB-2FAD-46E4-A444-F6AAA0931E83}" presName="childText" presStyleLbl="bgAcc1" presStyleIdx="2" presStyleCnt="3" custLinFactNeighborX="4832">
        <dgm:presLayoutVars>
          <dgm:bulletEnabled val="1"/>
        </dgm:presLayoutVars>
      </dgm:prSet>
      <dgm:spPr/>
    </dgm:pt>
  </dgm:ptLst>
  <dgm:cxnLst>
    <dgm:cxn modelId="{9DD49279-725B-4AC4-B131-C813921473FB}" type="presOf" srcId="{6F64536E-9A77-4E78-8E86-6A2A7186B487}" destId="{93982C9A-B088-4D32-896F-700E5D7DB347}" srcOrd="0" destOrd="2" presId="urn:microsoft.com/office/officeart/2005/8/layout/hierarchy3"/>
    <dgm:cxn modelId="{DC8548B2-4003-489A-87F7-A7BB516F93B7}" type="presOf" srcId="{8AC2814C-A0B1-411E-B1B4-D9AC965FAB56}" destId="{807DDAF0-56A5-4C18-9BAB-929E267E9AA1}" srcOrd="0" destOrd="0" presId="urn:microsoft.com/office/officeart/2005/8/layout/hierarchy3"/>
    <dgm:cxn modelId="{EE8A3A8F-7FE8-41F7-B764-EC2951E1E00A}" type="presOf" srcId="{3736F656-5ED4-4342-A948-EBFEBDD94DF8}" destId="{34792AF6-7669-43A8-AF90-A5C793377E5B}" srcOrd="1" destOrd="0" presId="urn:microsoft.com/office/officeart/2005/8/layout/hierarchy3"/>
    <dgm:cxn modelId="{D65EB9BB-135D-4231-8DA6-51D220EF9CA6}" srcId="{7E089B73-B643-4580-8E81-CD3F46A700EE}" destId="{A17E4B80-10C8-4DC8-AC57-D05E7FC62783}" srcOrd="3" destOrd="0" parTransId="{4BA5B47E-90BB-4888-A58F-9872C079B196}" sibTransId="{1ECEDA17-3D71-4C50-9B5E-EF95CB534CA9}"/>
    <dgm:cxn modelId="{5CB106C8-8F5A-4280-910F-5BDC46C4C968}" type="presOf" srcId="{BFB020F0-3CBC-411B-957F-16FC4AFCDD9C}" destId="{41497F22-1DC0-4644-9576-638B2139AAC3}" srcOrd="0" destOrd="2"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EF61EFCA-E5A6-4BD3-8B65-49223A0D9CE1}" srcId="{5C836B0D-A2E4-46B3-97D4-D2251E0027A2}" destId="{7E089B73-B643-4580-8E81-CD3F46A700EE}" srcOrd="0" destOrd="0" parTransId="{113F6920-FA6B-4EE5-A684-D64ABD15D90B}" sibTransId="{12ACB750-C54D-4C83-8F16-5AB0475F96EE}"/>
    <dgm:cxn modelId="{AF1F0EAF-6E68-4FC9-87DA-C6BA471B4AC8}" srcId="{C1C1424B-DFF0-48A5-BDA8-C6338D9D3477}" destId="{9EC7C8EC-3D3A-4922-A61A-CB8F1D3B1A75}" srcOrd="0" destOrd="0" parTransId="{8AC2814C-A0B1-411E-B1B4-D9AC965FAB56}" sibTransId="{687B7C85-169F-497C-BECC-5BE5043110C2}"/>
    <dgm:cxn modelId="{B0CFBE41-131D-4B73-BC35-FD94793D572D}" type="presOf" srcId="{8F3A5B80-B1C7-40DB-9B81-A8256FA6C638}" destId="{93982C9A-B088-4D32-896F-700E5D7DB347}" srcOrd="0" destOrd="4" presId="urn:microsoft.com/office/officeart/2005/8/layout/hierarchy3"/>
    <dgm:cxn modelId="{D83E39D4-3B08-4740-AAE9-1D80A5F25F73}" srcId="{3736F656-5ED4-4342-A948-EBFEBDD94DF8}" destId="{15621ADB-2FAD-46E4-A444-F6AAA0931E83}" srcOrd="0" destOrd="0" parTransId="{39BA9A11-3FEC-4881-A63C-F0DFA6FF903B}" sibTransId="{34699DB0-E229-4762-8BEF-5DDE0BCD1D88}"/>
    <dgm:cxn modelId="{A04751EE-B477-440D-8D18-C26A3962A9E4}" type="presOf" srcId="{C1C1424B-DFF0-48A5-BDA8-C6338D9D3477}" destId="{CDAD1256-0C65-4BD3-A00F-ED25ABF363D4}" srcOrd="0" destOrd="0" presId="urn:microsoft.com/office/officeart/2005/8/layout/hierarchy3"/>
    <dgm:cxn modelId="{9A8F8B66-0DDE-41D3-AD19-C4D1549DDDD6}" type="presOf" srcId="{3736F656-5ED4-4342-A948-EBFEBDD94DF8}" destId="{0C2FBDBD-7A60-453D-9FCE-F0E158CE4A96}" srcOrd="0" destOrd="0" presId="urn:microsoft.com/office/officeart/2005/8/layout/hierarchy3"/>
    <dgm:cxn modelId="{18C22D3E-D6A3-4610-9F5F-295E5EC4636A}" type="presOf" srcId="{5C836B0D-A2E4-46B3-97D4-D2251E0027A2}" destId="{28BAD04A-9DBC-4E83-BA3D-F339F124A8F1}"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E7810C70-128B-45FD-AA76-351D3EA1FAA3}" type="presOf" srcId="{A17E4B80-10C8-4DC8-AC57-D05E7FC62783}" destId="{CAE85D37-BBBD-4B3D-B57B-DD73931D4337}" srcOrd="0" destOrd="4" presId="urn:microsoft.com/office/officeart/2005/8/layout/hierarchy3"/>
    <dgm:cxn modelId="{8C9E4BB2-B909-4ACF-8D80-B06D727AD084}" srcId="{9EC7C8EC-3D3A-4922-A61A-CB8F1D3B1A75}" destId="{089EA1F7-29BB-4030-A833-D687B906568B}" srcOrd="4" destOrd="0" parTransId="{452E2151-7B7A-40DD-8B92-9701FAEE6D6F}" sibTransId="{1A314447-449E-4891-A6F6-5C2CEDE434F1}"/>
    <dgm:cxn modelId="{2A3C8CDF-9784-42D7-BAB1-FB8F714B7C43}" srcId="{15621ADB-2FAD-46E4-A444-F6AAA0931E83}" destId="{BD21545D-9F4D-4C26-BB4C-0C4EF52B946B}" srcOrd="2" destOrd="0" parTransId="{3589BBB9-FFE2-4EFA-8114-ED0407A967AC}" sibTransId="{5C0F1602-0673-4225-98B7-06CC4A72C51E}"/>
    <dgm:cxn modelId="{C6F3E1B1-A394-45F6-BDFA-67089D696FAD}" srcId="{15621ADB-2FAD-46E4-A444-F6AAA0931E83}" destId="{BFB020F0-3CBC-411B-957F-16FC4AFCDD9C}" srcOrd="1" destOrd="0" parTransId="{A32E1BDC-0842-45C5-B007-5298DE14F276}" sibTransId="{8978BA59-6E0D-42A3-ACBD-CA414BF211F0}"/>
    <dgm:cxn modelId="{37690E28-8E6E-4E07-9581-E9E6750346ED}" type="presOf" srcId="{26578E52-23F3-45B1-A04E-906A16261BE2}" destId="{CAE85D37-BBBD-4B3D-B57B-DD73931D4337}" srcOrd="0" destOrd="1" presId="urn:microsoft.com/office/officeart/2005/8/layout/hierarchy3"/>
    <dgm:cxn modelId="{20EB4EA5-7FF7-4B70-8A72-42067CFCEF46}" srcId="{E3B9F84D-4631-44A8-886A-EBFE9C23B16F}" destId="{5C836B0D-A2E4-46B3-97D4-D2251E0027A2}" srcOrd="1" destOrd="0" parTransId="{E58C8129-2F3C-4BCA-A0F4-C49FFF3BC64A}" sibTransId="{58109E7A-7E8A-4ED8-96BA-CF0CD7623B4C}"/>
    <dgm:cxn modelId="{6DE167D3-7C3C-467A-91EF-65318ACDBCCE}" srcId="{9EC7C8EC-3D3A-4922-A61A-CB8F1D3B1A75}" destId="{AD240AA3-EB1D-41B6-B398-5CD883F43F18}" srcOrd="0" destOrd="0" parTransId="{40AFA11E-D8EE-4CB7-B73B-19FAF88A6848}" sibTransId="{B8F53D2C-8895-4963-8BA9-C88F2BD3A3AE}"/>
    <dgm:cxn modelId="{0CACACA6-585F-4395-A847-7E911F55B8DB}" type="presOf" srcId="{9EC7C8EC-3D3A-4922-A61A-CB8F1D3B1A75}" destId="{93982C9A-B088-4D32-896F-700E5D7DB347}" srcOrd="0" destOrd="0" presId="urn:microsoft.com/office/officeart/2005/8/layout/hierarchy3"/>
    <dgm:cxn modelId="{A90440DA-F9B2-4E63-BA07-30D6E2594156}" srcId="{E3B9F84D-4631-44A8-886A-EBFE9C23B16F}" destId="{3736F656-5ED4-4342-A948-EBFEBDD94DF8}" srcOrd="2" destOrd="0" parTransId="{1CB60CB6-B080-40E3-9A3B-8045D8343FE9}" sibTransId="{A8E4BB18-0FD7-4A17-81B2-C127EA6E6F13}"/>
    <dgm:cxn modelId="{5F68AF8B-22D1-4BED-B800-03A3145A22DC}" type="presOf" srcId="{C1C1424B-DFF0-48A5-BDA8-C6338D9D3477}" destId="{C0EFEEAF-4858-4B73-9F7D-9FB082C31F88}" srcOrd="1" destOrd="0" presId="urn:microsoft.com/office/officeart/2005/8/layout/hierarchy3"/>
    <dgm:cxn modelId="{30851A02-4D53-4399-BEB7-2973D84A7034}" type="presOf" srcId="{113F6920-FA6B-4EE5-A684-D64ABD15D90B}" destId="{61F0B7CD-67FB-4B54-AE03-D3C7AA586CF8}" srcOrd="0" destOrd="0" presId="urn:microsoft.com/office/officeart/2005/8/layout/hierarchy3"/>
    <dgm:cxn modelId="{483EE2E7-58D7-4D59-8899-F06EF00DFB05}" type="presOf" srcId="{089EA1F7-29BB-4030-A833-D687B906568B}" destId="{93982C9A-B088-4D32-896F-700E5D7DB347}" srcOrd="0" destOrd="5" presId="urn:microsoft.com/office/officeart/2005/8/layout/hierarchy3"/>
    <dgm:cxn modelId="{BE642956-BCC4-4984-BB35-B3E608AEC6D0}" type="presOf" srcId="{BD21545D-9F4D-4C26-BB4C-0C4EF52B946B}" destId="{41497F22-1DC0-4644-9576-638B2139AAC3}" srcOrd="0" destOrd="3" presId="urn:microsoft.com/office/officeart/2005/8/layout/hierarchy3"/>
    <dgm:cxn modelId="{02B485E4-91B9-4963-9906-72F078F49EEC}" srcId="{9EC7C8EC-3D3A-4922-A61A-CB8F1D3B1A75}" destId="{8F3A5B80-B1C7-40DB-9B81-A8256FA6C638}" srcOrd="3" destOrd="0" parTransId="{52B18517-1205-4721-A330-445B44E0350C}" sibTransId="{4E407749-C3B1-4F5B-8BF5-06F9CC2D67C9}"/>
    <dgm:cxn modelId="{D0D21269-C890-49E0-8D97-AD35CADA0A69}" type="presOf" srcId="{7E089B73-B643-4580-8E81-CD3F46A700EE}" destId="{CAE85D37-BBBD-4B3D-B57B-DD73931D4337}" srcOrd="0" destOrd="0" presId="urn:microsoft.com/office/officeart/2005/8/layout/hierarchy3"/>
    <dgm:cxn modelId="{0C22C708-1F47-4861-9361-0F7DAE9A7903}" type="presOf" srcId="{15621ADB-2FAD-46E4-A444-F6AAA0931E83}" destId="{41497F22-1DC0-4644-9576-638B2139AAC3}" srcOrd="0" destOrd="0" presId="urn:microsoft.com/office/officeart/2005/8/layout/hierarchy3"/>
    <dgm:cxn modelId="{040254E2-3B9D-493F-AB80-31BF2091F07A}" type="presOf" srcId="{AD240AA3-EB1D-41B6-B398-5CD883F43F18}" destId="{93982C9A-B088-4D32-896F-700E5D7DB347}" srcOrd="0" destOrd="1" presId="urn:microsoft.com/office/officeart/2005/8/layout/hierarchy3"/>
    <dgm:cxn modelId="{4955EC57-2E7D-4E94-A9CB-A3F05507A075}" srcId="{7E089B73-B643-4580-8E81-CD3F46A700EE}" destId="{26578E52-23F3-45B1-A04E-906A16261BE2}" srcOrd="0" destOrd="0" parTransId="{52E7CE09-A45E-491F-A978-51624250EF00}" sibTransId="{0C8A1C2D-E873-4642-A6AD-8FED938D040C}"/>
    <dgm:cxn modelId="{B6D40C18-AD36-4E9D-9207-6F2B5755603B}" type="presOf" srcId="{5C836B0D-A2E4-46B3-97D4-D2251E0027A2}" destId="{4320BB19-B317-49FA-959F-4FC9B280B2F5}" srcOrd="0" destOrd="0" presId="urn:microsoft.com/office/officeart/2005/8/layout/hierarchy3"/>
    <dgm:cxn modelId="{ED64D00C-F186-4FE5-A818-F592C9075541}" type="presOf" srcId="{B595DAC1-C912-477E-803A-9D1E859AEFA1}" destId="{93982C9A-B088-4D32-896F-700E5D7DB347}" srcOrd="0" destOrd="6" presId="urn:microsoft.com/office/officeart/2005/8/layout/hierarchy3"/>
    <dgm:cxn modelId="{D49707A4-6D98-4791-8CF9-25E6EC48C58D}" type="presOf" srcId="{6E3F38EC-8EE2-4419-A86A-181D2627FC76}" destId="{CAE85D37-BBBD-4B3D-B57B-DD73931D4337}" srcOrd="0" destOrd="2"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5EA6F666-B8F7-453C-8381-7871EFA2683F}" srcId="{9EC7C8EC-3D3A-4922-A61A-CB8F1D3B1A75}" destId="{971E22DC-A0E1-469A-8CD5-08FA08A90050}" srcOrd="2" destOrd="0" parTransId="{B8B95AB1-500D-4D3F-B977-8F8F29B7A938}" sibTransId="{DE182546-8CCC-4D67-A45A-CA347A046941}"/>
    <dgm:cxn modelId="{7C903A76-7257-4A12-8CB5-53B034AC920B}" srcId="{7E089B73-B643-4580-8E81-CD3F46A700EE}" destId="{5A5085D0-F324-4304-934B-B093CB73FEBD}" srcOrd="2" destOrd="0" parTransId="{C7533476-A7CC-4A19-8B8C-5402A841C405}" sibTransId="{7171B055-968A-478B-A4BC-3FCC070E133E}"/>
    <dgm:cxn modelId="{94177AD1-1183-407A-8B01-9D81DAAB6844}" srcId="{E3B9F84D-4631-44A8-886A-EBFE9C23B16F}" destId="{C1C1424B-DFF0-48A5-BDA8-C6338D9D3477}" srcOrd="0" destOrd="0" parTransId="{B03C9797-18C5-48C3-B265-4AD1DDA00F56}" sibTransId="{5FCC2932-D17B-4092-9CCC-F2B633BD97B1}"/>
    <dgm:cxn modelId="{2CEC41AC-9071-4D97-AFE8-0DBDC4BE0559}" srcId="{9EC7C8EC-3D3A-4922-A61A-CB8F1D3B1A75}" destId="{B595DAC1-C912-477E-803A-9D1E859AEFA1}" srcOrd="5" destOrd="0" parTransId="{C461DCB2-E6BA-4BBB-9658-6D8A69F5274B}" sibTransId="{84426BD5-BD28-4004-8A88-68083798A0F9}"/>
    <dgm:cxn modelId="{A4C7EEFB-D226-453A-A2CE-BBDC7653769A}" type="presOf" srcId="{E3B9F84D-4631-44A8-886A-EBFE9C23B16F}" destId="{DAAC4321-1276-4949-BABE-37D8D1A1DE8C}" srcOrd="0" destOrd="0" presId="urn:microsoft.com/office/officeart/2005/8/layout/hierarchy3"/>
    <dgm:cxn modelId="{09B55C0F-A04E-4C2E-8BDC-E0BDF2A62BDB}" type="presOf" srcId="{971E22DC-A0E1-469A-8CD5-08FA08A90050}" destId="{93982C9A-B088-4D32-896F-700E5D7DB347}" srcOrd="0" destOrd="3" presId="urn:microsoft.com/office/officeart/2005/8/layout/hierarchy3"/>
    <dgm:cxn modelId="{4021A702-E26A-4AA2-9332-149CA9CF7953}" srcId="{7E089B73-B643-4580-8E81-CD3F46A700EE}" destId="{6E3F38EC-8EE2-4419-A86A-181D2627FC76}" srcOrd="1" destOrd="0" parTransId="{BC7700F7-DC98-499D-BA9E-3FD4196DBF15}" sibTransId="{E113E2AE-8CEE-43C8-B9EC-91870B492052}"/>
    <dgm:cxn modelId="{06B95294-ADF6-44E5-A671-6D26043D3A55}" srcId="{9EC7C8EC-3D3A-4922-A61A-CB8F1D3B1A75}" destId="{6F64536E-9A77-4E78-8E86-6A2A7186B487}" srcOrd="1" destOrd="0" parTransId="{A13D5916-7E55-4BAB-BC3C-7B79E0B1FF84}" sibTransId="{75A4F027-6550-45CA-A89C-EC470A292460}"/>
    <dgm:cxn modelId="{5A782147-B620-4C1A-8139-0F200941FB77}" type="presOf" srcId="{5A5085D0-F324-4304-934B-B093CB73FEBD}" destId="{CAE85D37-BBBD-4B3D-B57B-DD73931D4337}" srcOrd="0" destOrd="3" presId="urn:microsoft.com/office/officeart/2005/8/layout/hierarchy3"/>
    <dgm:cxn modelId="{70BF8E07-CC23-46B7-B89D-FCEC35FC323C}" type="presParOf" srcId="{DAAC4321-1276-4949-BABE-37D8D1A1DE8C}" destId="{77F4D9F9-44AC-4A2C-97EE-D725966E0508}" srcOrd="0" destOrd="0" presId="urn:microsoft.com/office/officeart/2005/8/layout/hierarchy3"/>
    <dgm:cxn modelId="{3915BA60-9040-4324-8DBE-BEEFC3DA4B29}" type="presParOf" srcId="{77F4D9F9-44AC-4A2C-97EE-D725966E0508}" destId="{75AB7C28-8FC3-436A-A2FD-1777ED9D7901}" srcOrd="0" destOrd="0" presId="urn:microsoft.com/office/officeart/2005/8/layout/hierarchy3"/>
    <dgm:cxn modelId="{1B9BA47E-DCF0-4394-918A-1802918B9319}" type="presParOf" srcId="{75AB7C28-8FC3-436A-A2FD-1777ED9D7901}" destId="{CDAD1256-0C65-4BD3-A00F-ED25ABF363D4}" srcOrd="0" destOrd="0" presId="urn:microsoft.com/office/officeart/2005/8/layout/hierarchy3"/>
    <dgm:cxn modelId="{580AF6C0-96AA-4D8C-A48C-474AB5A59269}" type="presParOf" srcId="{75AB7C28-8FC3-436A-A2FD-1777ED9D7901}" destId="{C0EFEEAF-4858-4B73-9F7D-9FB082C31F88}" srcOrd="1" destOrd="0" presId="urn:microsoft.com/office/officeart/2005/8/layout/hierarchy3"/>
    <dgm:cxn modelId="{BFFF77D2-06F4-41A3-80C5-73FA6071C079}" type="presParOf" srcId="{77F4D9F9-44AC-4A2C-97EE-D725966E0508}" destId="{978A91E6-8276-47CB-B540-4CAB3C104EEB}" srcOrd="1" destOrd="0" presId="urn:microsoft.com/office/officeart/2005/8/layout/hierarchy3"/>
    <dgm:cxn modelId="{C4AC733E-376A-4537-B4D9-1139A4F2303F}" type="presParOf" srcId="{978A91E6-8276-47CB-B540-4CAB3C104EEB}" destId="{807DDAF0-56A5-4C18-9BAB-929E267E9AA1}" srcOrd="0" destOrd="0" presId="urn:microsoft.com/office/officeart/2005/8/layout/hierarchy3"/>
    <dgm:cxn modelId="{12E381AA-EBCF-4B5C-8D60-0D975966EA41}" type="presParOf" srcId="{978A91E6-8276-47CB-B540-4CAB3C104EEB}" destId="{93982C9A-B088-4D32-896F-700E5D7DB347}" srcOrd="1" destOrd="0" presId="urn:microsoft.com/office/officeart/2005/8/layout/hierarchy3"/>
    <dgm:cxn modelId="{8252C2BB-2F68-4007-99CD-49A35113AB58}" type="presParOf" srcId="{DAAC4321-1276-4949-BABE-37D8D1A1DE8C}" destId="{B01587CA-6B58-4CB7-BB2F-EDB43FFEC96D}" srcOrd="1" destOrd="0" presId="urn:microsoft.com/office/officeart/2005/8/layout/hierarchy3"/>
    <dgm:cxn modelId="{702CDF29-7291-4752-BD42-36935C6CF270}" type="presParOf" srcId="{B01587CA-6B58-4CB7-BB2F-EDB43FFEC96D}" destId="{0F9957F7-0920-4D3D-AB13-D1B07FA863AB}" srcOrd="0" destOrd="0" presId="urn:microsoft.com/office/officeart/2005/8/layout/hierarchy3"/>
    <dgm:cxn modelId="{E83703B1-D1D9-44EC-90F0-21991BC0AAF4}" type="presParOf" srcId="{0F9957F7-0920-4D3D-AB13-D1B07FA863AB}" destId="{4320BB19-B317-49FA-959F-4FC9B280B2F5}" srcOrd="0" destOrd="0" presId="urn:microsoft.com/office/officeart/2005/8/layout/hierarchy3"/>
    <dgm:cxn modelId="{C8E13A3C-B092-424D-A8E7-99798F788C3C}" type="presParOf" srcId="{0F9957F7-0920-4D3D-AB13-D1B07FA863AB}" destId="{28BAD04A-9DBC-4E83-BA3D-F339F124A8F1}" srcOrd="1" destOrd="0" presId="urn:microsoft.com/office/officeart/2005/8/layout/hierarchy3"/>
    <dgm:cxn modelId="{6E479387-8749-46B7-867D-3D1FEE4281FA}" type="presParOf" srcId="{B01587CA-6B58-4CB7-BB2F-EDB43FFEC96D}" destId="{E1FE5B84-A1AD-46DC-A405-8FCA9777D7FE}" srcOrd="1" destOrd="0" presId="urn:microsoft.com/office/officeart/2005/8/layout/hierarchy3"/>
    <dgm:cxn modelId="{05C50771-2888-4339-9DC3-9FDA64BAED89}" type="presParOf" srcId="{E1FE5B84-A1AD-46DC-A405-8FCA9777D7FE}" destId="{61F0B7CD-67FB-4B54-AE03-D3C7AA586CF8}" srcOrd="0" destOrd="0" presId="urn:microsoft.com/office/officeart/2005/8/layout/hierarchy3"/>
    <dgm:cxn modelId="{1DA5932D-5092-4B8F-8372-D80C09E21A1B}" type="presParOf" srcId="{E1FE5B84-A1AD-46DC-A405-8FCA9777D7FE}" destId="{CAE85D37-BBBD-4B3D-B57B-DD73931D4337}" srcOrd="1" destOrd="0" presId="urn:microsoft.com/office/officeart/2005/8/layout/hierarchy3"/>
    <dgm:cxn modelId="{A64AFF99-2E7E-4128-A390-CD6064B03777}" type="presParOf" srcId="{DAAC4321-1276-4949-BABE-37D8D1A1DE8C}" destId="{801A0E5B-8FCB-48C7-9DD9-1A0F6DF6CF44}" srcOrd="2"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59ADCBC-F20C-40F5-910F-BBEEB03D0364}" type="doc">
      <dgm:prSet loTypeId="urn:microsoft.com/office/officeart/2005/8/layout/process1" loCatId="process" qsTypeId="urn:microsoft.com/office/officeart/2005/8/quickstyle/simple1" qsCatId="simple" csTypeId="urn:microsoft.com/office/officeart/2005/8/colors/accent1_2" csCatId="accent1" phldr="1"/>
      <dgm:spPr/>
    </dgm:pt>
    <dgm:pt modelId="{171A3435-CB0F-40A6-89C9-315F61D5C0BA}">
      <dgm:prSet phldrT="[Text]" custT="1"/>
      <dgm:spPr/>
      <dgm:t>
        <a:bodyPr/>
        <a:lstStyle/>
        <a:p>
          <a:r>
            <a:rPr lang="en-US" sz="1100"/>
            <a:t>User login</a:t>
          </a:r>
        </a:p>
        <a:p>
          <a:r>
            <a:rPr lang="en-US" sz="1100"/>
            <a:t>and give permission</a:t>
          </a:r>
        </a:p>
      </dgm:t>
    </dgm:pt>
    <dgm:pt modelId="{6BCD640C-807F-4A88-BB3C-DC0E6DB8074E}" type="parTrans" cxnId="{CAD0CBF6-31D4-47A9-8ED5-D17589BAE8A2}">
      <dgm:prSet/>
      <dgm:spPr/>
      <dgm:t>
        <a:bodyPr/>
        <a:lstStyle/>
        <a:p>
          <a:endParaRPr lang="en-US" sz="1100"/>
        </a:p>
      </dgm:t>
    </dgm:pt>
    <dgm:pt modelId="{870D1CC9-2246-4014-85B8-CE9899636B9F}" type="sibTrans" cxnId="{CAD0CBF6-31D4-47A9-8ED5-D17589BAE8A2}">
      <dgm:prSet custT="1"/>
      <dgm:spPr/>
      <dgm:t>
        <a:bodyPr/>
        <a:lstStyle/>
        <a:p>
          <a:endParaRPr lang="en-US" sz="1100"/>
        </a:p>
      </dgm:t>
    </dgm:pt>
    <dgm:pt modelId="{0E1BC203-70FF-42D8-93A1-34E7666B2DCC}">
      <dgm:prSet phldrT="[Text]" custT="1"/>
      <dgm:spPr/>
      <dgm:t>
        <a:bodyPr/>
        <a:lstStyle/>
        <a:p>
          <a:endParaRPr lang="en-US" sz="1100"/>
        </a:p>
      </dgm:t>
    </dgm:pt>
    <dgm:pt modelId="{6D5C7176-7F2C-4A18-9655-7BFDE66DA15F}" type="parTrans" cxnId="{2F3EFBC3-41FE-470F-B0BE-80ECD2E778B1}">
      <dgm:prSet/>
      <dgm:spPr/>
      <dgm:t>
        <a:bodyPr/>
        <a:lstStyle/>
        <a:p>
          <a:endParaRPr lang="en-US" sz="1100"/>
        </a:p>
      </dgm:t>
    </dgm:pt>
    <dgm:pt modelId="{D0385E49-E34D-4139-854A-8723B299BAF1}" type="sibTrans" cxnId="{2F3EFBC3-41FE-470F-B0BE-80ECD2E778B1}">
      <dgm:prSet custT="1"/>
      <dgm:spPr/>
      <dgm:t>
        <a:bodyPr/>
        <a:lstStyle/>
        <a:p>
          <a:endParaRPr lang="en-US" sz="1100"/>
        </a:p>
      </dgm:t>
    </dgm:pt>
    <dgm:pt modelId="{508B6DD1-7697-4775-95B2-9EB55E78300D}">
      <dgm:prSet phldrT="[Text]" phldr="1" custT="1"/>
      <dgm:spPr/>
      <dgm:t>
        <a:bodyPr/>
        <a:lstStyle/>
        <a:p>
          <a:endParaRPr lang="en-US" sz="1100"/>
        </a:p>
      </dgm:t>
    </dgm:pt>
    <dgm:pt modelId="{44BE67E0-9E0A-4450-A5F9-C7C9AF4117CE}" type="parTrans" cxnId="{DB4F8A98-A853-4A93-B0B9-8E9D804EE0E1}">
      <dgm:prSet/>
      <dgm:spPr/>
      <dgm:t>
        <a:bodyPr/>
        <a:lstStyle/>
        <a:p>
          <a:endParaRPr lang="en-US" sz="1100"/>
        </a:p>
      </dgm:t>
    </dgm:pt>
    <dgm:pt modelId="{23FED56F-9EBB-454E-B470-EA85BFD67F66}" type="sibTrans" cxnId="{DB4F8A98-A853-4A93-B0B9-8E9D804EE0E1}">
      <dgm:prSet/>
      <dgm:spPr/>
      <dgm:t>
        <a:bodyPr/>
        <a:lstStyle/>
        <a:p>
          <a:endParaRPr lang="en-US" sz="1100"/>
        </a:p>
      </dgm:t>
    </dgm:pt>
    <dgm:pt modelId="{DD6133B8-1CA2-47BE-BC0C-D2FEFFB87DF7}" type="pres">
      <dgm:prSet presAssocID="{F59ADCBC-F20C-40F5-910F-BBEEB03D0364}" presName="Name0" presStyleCnt="0">
        <dgm:presLayoutVars>
          <dgm:dir/>
          <dgm:resizeHandles val="exact"/>
        </dgm:presLayoutVars>
      </dgm:prSet>
      <dgm:spPr/>
    </dgm:pt>
    <dgm:pt modelId="{F01C5436-BDCE-458C-BA44-705B7BF89472}" type="pres">
      <dgm:prSet presAssocID="{171A3435-CB0F-40A6-89C9-315F61D5C0BA}" presName="node" presStyleLbl="node1" presStyleIdx="0" presStyleCnt="3">
        <dgm:presLayoutVars>
          <dgm:bulletEnabled val="1"/>
        </dgm:presLayoutVars>
      </dgm:prSet>
      <dgm:spPr/>
      <dgm:t>
        <a:bodyPr/>
        <a:lstStyle/>
        <a:p>
          <a:endParaRPr lang="en-US"/>
        </a:p>
      </dgm:t>
    </dgm:pt>
    <dgm:pt modelId="{D7D27947-32C5-4ADE-A11E-4437B01F3438}" type="pres">
      <dgm:prSet presAssocID="{870D1CC9-2246-4014-85B8-CE9899636B9F}" presName="sibTrans" presStyleLbl="sibTrans2D1" presStyleIdx="0" presStyleCnt="2"/>
      <dgm:spPr/>
    </dgm:pt>
    <dgm:pt modelId="{5DC65570-E9A2-4FD7-AB7E-243E4D24BA72}" type="pres">
      <dgm:prSet presAssocID="{870D1CC9-2246-4014-85B8-CE9899636B9F}" presName="connectorText" presStyleLbl="sibTrans2D1" presStyleIdx="0" presStyleCnt="2"/>
      <dgm:spPr/>
    </dgm:pt>
    <dgm:pt modelId="{9DBCB925-F75B-4306-9678-82FB11851A35}" type="pres">
      <dgm:prSet presAssocID="{0E1BC203-70FF-42D8-93A1-34E7666B2DCC}" presName="node" presStyleLbl="node1" presStyleIdx="1" presStyleCnt="3">
        <dgm:presLayoutVars>
          <dgm:bulletEnabled val="1"/>
        </dgm:presLayoutVars>
      </dgm:prSet>
      <dgm:spPr/>
      <dgm:t>
        <a:bodyPr/>
        <a:lstStyle/>
        <a:p>
          <a:endParaRPr lang="en-US"/>
        </a:p>
      </dgm:t>
    </dgm:pt>
    <dgm:pt modelId="{1764A362-B3F7-49CD-86E6-3F0CBB16FADB}" type="pres">
      <dgm:prSet presAssocID="{D0385E49-E34D-4139-854A-8723B299BAF1}" presName="sibTrans" presStyleLbl="sibTrans2D1" presStyleIdx="1" presStyleCnt="2"/>
      <dgm:spPr/>
    </dgm:pt>
    <dgm:pt modelId="{3D3131A8-A593-4723-A4C8-A59D313BEE8A}" type="pres">
      <dgm:prSet presAssocID="{D0385E49-E34D-4139-854A-8723B299BAF1}" presName="connectorText" presStyleLbl="sibTrans2D1" presStyleIdx="1" presStyleCnt="2"/>
      <dgm:spPr/>
    </dgm:pt>
    <dgm:pt modelId="{37EA8B89-33D8-413E-A770-4A6F43439721}" type="pres">
      <dgm:prSet presAssocID="{508B6DD1-7697-4775-95B2-9EB55E78300D}" presName="node" presStyleLbl="node1" presStyleIdx="2" presStyleCnt="3">
        <dgm:presLayoutVars>
          <dgm:bulletEnabled val="1"/>
        </dgm:presLayoutVars>
      </dgm:prSet>
      <dgm:spPr/>
    </dgm:pt>
  </dgm:ptLst>
  <dgm:cxnLst>
    <dgm:cxn modelId="{1EBAFA59-CFA8-4F83-8476-B14318BF883A}" type="presOf" srcId="{870D1CC9-2246-4014-85B8-CE9899636B9F}" destId="{D7D27947-32C5-4ADE-A11E-4437B01F3438}" srcOrd="0" destOrd="0" presId="urn:microsoft.com/office/officeart/2005/8/layout/process1"/>
    <dgm:cxn modelId="{F02F2423-5FA1-4569-87C2-1BD9B8EFF8EA}" type="presOf" srcId="{0E1BC203-70FF-42D8-93A1-34E7666B2DCC}" destId="{9DBCB925-F75B-4306-9678-82FB11851A35}" srcOrd="0" destOrd="0" presId="urn:microsoft.com/office/officeart/2005/8/layout/process1"/>
    <dgm:cxn modelId="{CAD0CBF6-31D4-47A9-8ED5-D17589BAE8A2}" srcId="{F59ADCBC-F20C-40F5-910F-BBEEB03D0364}" destId="{171A3435-CB0F-40A6-89C9-315F61D5C0BA}" srcOrd="0" destOrd="0" parTransId="{6BCD640C-807F-4A88-BB3C-DC0E6DB8074E}" sibTransId="{870D1CC9-2246-4014-85B8-CE9899636B9F}"/>
    <dgm:cxn modelId="{2F3EFBC3-41FE-470F-B0BE-80ECD2E778B1}" srcId="{F59ADCBC-F20C-40F5-910F-BBEEB03D0364}" destId="{0E1BC203-70FF-42D8-93A1-34E7666B2DCC}" srcOrd="1" destOrd="0" parTransId="{6D5C7176-7F2C-4A18-9655-7BFDE66DA15F}" sibTransId="{D0385E49-E34D-4139-854A-8723B299BAF1}"/>
    <dgm:cxn modelId="{BBE4F22E-BDB7-43CE-9077-45507336567E}" type="presOf" srcId="{F59ADCBC-F20C-40F5-910F-BBEEB03D0364}" destId="{DD6133B8-1CA2-47BE-BC0C-D2FEFFB87DF7}" srcOrd="0" destOrd="0" presId="urn:microsoft.com/office/officeart/2005/8/layout/process1"/>
    <dgm:cxn modelId="{4E6E5ECC-727E-4ABC-A33E-9119824ACEE6}" type="presOf" srcId="{171A3435-CB0F-40A6-89C9-315F61D5C0BA}" destId="{F01C5436-BDCE-458C-BA44-705B7BF89472}" srcOrd="0" destOrd="0" presId="urn:microsoft.com/office/officeart/2005/8/layout/process1"/>
    <dgm:cxn modelId="{4F20A365-C3EE-42FE-97DE-B53189E4AD6C}" type="presOf" srcId="{D0385E49-E34D-4139-854A-8723B299BAF1}" destId="{3D3131A8-A593-4723-A4C8-A59D313BEE8A}" srcOrd="1" destOrd="0" presId="urn:microsoft.com/office/officeart/2005/8/layout/process1"/>
    <dgm:cxn modelId="{C562AABC-5C11-4846-B10A-E3E56FC6C4A9}" type="presOf" srcId="{870D1CC9-2246-4014-85B8-CE9899636B9F}" destId="{5DC65570-E9A2-4FD7-AB7E-243E4D24BA72}" srcOrd="1" destOrd="0" presId="urn:microsoft.com/office/officeart/2005/8/layout/process1"/>
    <dgm:cxn modelId="{DB4F8A98-A853-4A93-B0B9-8E9D804EE0E1}" srcId="{F59ADCBC-F20C-40F5-910F-BBEEB03D0364}" destId="{508B6DD1-7697-4775-95B2-9EB55E78300D}" srcOrd="2" destOrd="0" parTransId="{44BE67E0-9E0A-4450-A5F9-C7C9AF4117CE}" sibTransId="{23FED56F-9EBB-454E-B470-EA85BFD67F66}"/>
    <dgm:cxn modelId="{6B58A6C4-C8E7-4B4B-8E63-6ED1FAC6541A}" type="presOf" srcId="{D0385E49-E34D-4139-854A-8723B299BAF1}" destId="{1764A362-B3F7-49CD-86E6-3F0CBB16FADB}" srcOrd="0" destOrd="0" presId="urn:microsoft.com/office/officeart/2005/8/layout/process1"/>
    <dgm:cxn modelId="{9A624351-22D3-4268-A80F-DCB9EF2319B5}" type="presOf" srcId="{508B6DD1-7697-4775-95B2-9EB55E78300D}" destId="{37EA8B89-33D8-413E-A770-4A6F43439721}" srcOrd="0" destOrd="0" presId="urn:microsoft.com/office/officeart/2005/8/layout/process1"/>
    <dgm:cxn modelId="{5A49B7BE-2601-4952-8530-D913F1FF9ACB}" type="presParOf" srcId="{DD6133B8-1CA2-47BE-BC0C-D2FEFFB87DF7}" destId="{F01C5436-BDCE-458C-BA44-705B7BF89472}" srcOrd="0" destOrd="0" presId="urn:microsoft.com/office/officeart/2005/8/layout/process1"/>
    <dgm:cxn modelId="{81CCAEF5-E612-40A8-9C07-F3881005D56A}" type="presParOf" srcId="{DD6133B8-1CA2-47BE-BC0C-D2FEFFB87DF7}" destId="{D7D27947-32C5-4ADE-A11E-4437B01F3438}" srcOrd="1" destOrd="0" presId="urn:microsoft.com/office/officeart/2005/8/layout/process1"/>
    <dgm:cxn modelId="{8C3BAC25-4076-4CF4-ABEE-A38CEDC58D28}" type="presParOf" srcId="{D7D27947-32C5-4ADE-A11E-4437B01F3438}" destId="{5DC65570-E9A2-4FD7-AB7E-243E4D24BA72}" srcOrd="0" destOrd="0" presId="urn:microsoft.com/office/officeart/2005/8/layout/process1"/>
    <dgm:cxn modelId="{3F36AAF0-C769-4021-8732-A1C0F06AEBA1}" type="presParOf" srcId="{DD6133B8-1CA2-47BE-BC0C-D2FEFFB87DF7}" destId="{9DBCB925-F75B-4306-9678-82FB11851A35}" srcOrd="2" destOrd="0" presId="urn:microsoft.com/office/officeart/2005/8/layout/process1"/>
    <dgm:cxn modelId="{847DEA81-FA88-42B3-BF37-BA006F4BD4A8}" type="presParOf" srcId="{DD6133B8-1CA2-47BE-BC0C-D2FEFFB87DF7}" destId="{1764A362-B3F7-49CD-86E6-3F0CBB16FADB}" srcOrd="3" destOrd="0" presId="urn:microsoft.com/office/officeart/2005/8/layout/process1"/>
    <dgm:cxn modelId="{F0EEC890-CC82-4AE9-85EF-DAF0ED5019F3}" type="presParOf" srcId="{1764A362-B3F7-49CD-86E6-3F0CBB16FADB}" destId="{3D3131A8-A593-4723-A4C8-A59D313BEE8A}" srcOrd="0" destOrd="0" presId="urn:microsoft.com/office/officeart/2005/8/layout/process1"/>
    <dgm:cxn modelId="{FC977D0D-88B3-4C20-9BE8-B49A71E45AEB}" type="presParOf" srcId="{DD6133B8-1CA2-47BE-BC0C-D2FEFFB87DF7}" destId="{37EA8B89-33D8-413E-A770-4A6F43439721}" srcOrd="4"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AD1256-0C65-4BD3-A00F-ED25ABF363D4}">
      <dsp:nvSpPr>
        <dsp:cNvPr id="0" name=""/>
        <dsp:cNvSpPr/>
      </dsp:nvSpPr>
      <dsp:spPr>
        <a:xfrm>
          <a:off x="148481" y="1607"/>
          <a:ext cx="884229" cy="33260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Data &lt;list&gt;</a:t>
          </a:r>
        </a:p>
      </dsp:txBody>
      <dsp:txXfrm>
        <a:off x="158223" y="11349"/>
        <a:ext cx="864745" cy="313119"/>
      </dsp:txXfrm>
    </dsp:sp>
    <dsp:sp modelId="{807DDAF0-56A5-4C18-9BAB-929E267E9AA1}">
      <dsp:nvSpPr>
        <dsp:cNvPr id="0" name=""/>
        <dsp:cNvSpPr/>
      </dsp:nvSpPr>
      <dsp:spPr>
        <a:xfrm>
          <a:off x="191184" y="334211"/>
          <a:ext cx="91440" cy="1002691"/>
        </a:xfrm>
        <a:custGeom>
          <a:avLst/>
          <a:gdLst/>
          <a:ahLst/>
          <a:cxnLst/>
          <a:rect l="0" t="0" r="0" b="0"/>
          <a:pathLst>
            <a:path>
              <a:moveTo>
                <a:pt x="45720" y="0"/>
              </a:moveTo>
              <a:lnTo>
                <a:pt x="45720" y="1002691"/>
              </a:lnTo>
              <a:lnTo>
                <a:pt x="134142" y="100269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982C9A-B088-4D32-896F-700E5D7DB347}">
      <dsp:nvSpPr>
        <dsp:cNvPr id="0" name=""/>
        <dsp:cNvSpPr/>
      </dsp:nvSpPr>
      <dsp:spPr>
        <a:xfrm>
          <a:off x="325327" y="570389"/>
          <a:ext cx="1511535" cy="153302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story</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comments []</a:t>
          </a:r>
        </a:p>
        <a:p>
          <a:pPr marL="114300" lvl="1" indent="-114300" algn="l" defTabSz="533400">
            <a:lnSpc>
              <a:spcPct val="90000"/>
            </a:lnSpc>
            <a:spcBef>
              <a:spcPct val="0"/>
            </a:spcBef>
            <a:spcAft>
              <a:spcPct val="15000"/>
            </a:spcAft>
            <a:buChar char="••"/>
          </a:pPr>
          <a:r>
            <a:rPr lang="en-US" sz="1200" kern="1200"/>
            <a:t>reactions []</a:t>
          </a:r>
        </a:p>
      </dsp:txBody>
      <dsp:txXfrm>
        <a:off x="369598" y="614660"/>
        <a:ext cx="1422993" cy="1444485"/>
      </dsp:txXfrm>
    </dsp:sp>
    <dsp:sp modelId="{4320BB19-B317-49FA-959F-4FC9B280B2F5}">
      <dsp:nvSpPr>
        <dsp:cNvPr id="0" name=""/>
        <dsp:cNvSpPr/>
      </dsp:nvSpPr>
      <dsp:spPr>
        <a:xfrm>
          <a:off x="2111059" y="1607"/>
          <a:ext cx="1228954" cy="3320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Comments &lt;list&gt;</a:t>
          </a:r>
        </a:p>
      </dsp:txBody>
      <dsp:txXfrm>
        <a:off x="2120783" y="11331"/>
        <a:ext cx="1209506" cy="312570"/>
      </dsp:txXfrm>
    </dsp:sp>
    <dsp:sp modelId="{61F0B7CD-67FB-4B54-AE03-D3C7AA586CF8}">
      <dsp:nvSpPr>
        <dsp:cNvPr id="0" name=""/>
        <dsp:cNvSpPr/>
      </dsp:nvSpPr>
      <dsp:spPr>
        <a:xfrm>
          <a:off x="2233954" y="333626"/>
          <a:ext cx="103831" cy="796735"/>
        </a:xfrm>
        <a:custGeom>
          <a:avLst/>
          <a:gdLst/>
          <a:ahLst/>
          <a:cxnLst/>
          <a:rect l="0" t="0" r="0" b="0"/>
          <a:pathLst>
            <a:path>
              <a:moveTo>
                <a:pt x="0" y="0"/>
              </a:moveTo>
              <a:lnTo>
                <a:pt x="0" y="796735"/>
              </a:lnTo>
              <a:lnTo>
                <a:pt x="103831" y="7967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E85D37-BBBD-4B3D-B57B-DD73931D4337}">
      <dsp:nvSpPr>
        <dsp:cNvPr id="0" name=""/>
        <dsp:cNvSpPr/>
      </dsp:nvSpPr>
      <dsp:spPr>
        <a:xfrm>
          <a:off x="2337785" y="569803"/>
          <a:ext cx="1511535" cy="112111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from</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id</a:t>
          </a:r>
        </a:p>
      </dsp:txBody>
      <dsp:txXfrm>
        <a:off x="2370621" y="602639"/>
        <a:ext cx="1445863" cy="1055443"/>
      </dsp:txXfrm>
    </dsp:sp>
    <dsp:sp modelId="{0C2FBDBD-7A60-453D-9FCE-F0E158CE4A96}">
      <dsp:nvSpPr>
        <dsp:cNvPr id="0" name=""/>
        <dsp:cNvSpPr/>
      </dsp:nvSpPr>
      <dsp:spPr>
        <a:xfrm>
          <a:off x="4139426" y="1607"/>
          <a:ext cx="1228954" cy="3320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Reactions &lt;list&gt;</a:t>
          </a:r>
        </a:p>
      </dsp:txBody>
      <dsp:txXfrm>
        <a:off x="4149150" y="11331"/>
        <a:ext cx="1209506" cy="312570"/>
      </dsp:txXfrm>
    </dsp:sp>
    <dsp:sp modelId="{756C56B2-4E27-405E-AE8C-6B170B1A6B3B}">
      <dsp:nvSpPr>
        <dsp:cNvPr id="0" name=""/>
        <dsp:cNvSpPr/>
      </dsp:nvSpPr>
      <dsp:spPr>
        <a:xfrm>
          <a:off x="4262321" y="333626"/>
          <a:ext cx="103823" cy="708532"/>
        </a:xfrm>
        <a:custGeom>
          <a:avLst/>
          <a:gdLst/>
          <a:ahLst/>
          <a:cxnLst/>
          <a:rect l="0" t="0" r="0" b="0"/>
          <a:pathLst>
            <a:path>
              <a:moveTo>
                <a:pt x="0" y="0"/>
              </a:moveTo>
              <a:lnTo>
                <a:pt x="0" y="708532"/>
              </a:lnTo>
              <a:lnTo>
                <a:pt x="103823" y="7085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4366145" y="569803"/>
          <a:ext cx="1511535" cy="94470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4393815" y="597473"/>
        <a:ext cx="1456195" cy="88936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1C5436-BDCE-458C-BA44-705B7BF89472}">
      <dsp:nvSpPr>
        <dsp:cNvPr id="0" name=""/>
        <dsp:cNvSpPr/>
      </dsp:nvSpPr>
      <dsp:spPr>
        <a:xfrm>
          <a:off x="7496" y="0"/>
          <a:ext cx="1439844" cy="3524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User login</a:t>
          </a:r>
        </a:p>
        <a:p>
          <a:pPr lvl="0" algn="ctr" defTabSz="488950">
            <a:lnSpc>
              <a:spcPct val="90000"/>
            </a:lnSpc>
            <a:spcBef>
              <a:spcPct val="0"/>
            </a:spcBef>
            <a:spcAft>
              <a:spcPct val="35000"/>
            </a:spcAft>
          </a:pPr>
          <a:r>
            <a:rPr lang="en-US" sz="1100" kern="1200"/>
            <a:t>and give permission</a:t>
          </a:r>
        </a:p>
      </dsp:txBody>
      <dsp:txXfrm>
        <a:off x="17818" y="10322"/>
        <a:ext cx="1419200" cy="331781"/>
      </dsp:txXfrm>
    </dsp:sp>
    <dsp:sp modelId="{D7D27947-32C5-4ADE-A11E-4437B01F3438}">
      <dsp:nvSpPr>
        <dsp:cNvPr id="0" name=""/>
        <dsp:cNvSpPr/>
      </dsp:nvSpPr>
      <dsp:spPr>
        <a:xfrm>
          <a:off x="1591324" y="0"/>
          <a:ext cx="305246" cy="35242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p>
      </dsp:txBody>
      <dsp:txXfrm>
        <a:off x="1591324" y="70485"/>
        <a:ext cx="213672" cy="211455"/>
      </dsp:txXfrm>
    </dsp:sp>
    <dsp:sp modelId="{9DBCB925-F75B-4306-9678-82FB11851A35}">
      <dsp:nvSpPr>
        <dsp:cNvPr id="0" name=""/>
        <dsp:cNvSpPr/>
      </dsp:nvSpPr>
      <dsp:spPr>
        <a:xfrm>
          <a:off x="2023277" y="0"/>
          <a:ext cx="1439844" cy="3524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endParaRPr lang="en-US" sz="1100" kern="1200"/>
        </a:p>
      </dsp:txBody>
      <dsp:txXfrm>
        <a:off x="2033599" y="10322"/>
        <a:ext cx="1419200" cy="331781"/>
      </dsp:txXfrm>
    </dsp:sp>
    <dsp:sp modelId="{1764A362-B3F7-49CD-86E6-3F0CBB16FADB}">
      <dsp:nvSpPr>
        <dsp:cNvPr id="0" name=""/>
        <dsp:cNvSpPr/>
      </dsp:nvSpPr>
      <dsp:spPr>
        <a:xfrm>
          <a:off x="3607106" y="0"/>
          <a:ext cx="305246" cy="35242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88950">
            <a:lnSpc>
              <a:spcPct val="90000"/>
            </a:lnSpc>
            <a:spcBef>
              <a:spcPct val="0"/>
            </a:spcBef>
            <a:spcAft>
              <a:spcPct val="35000"/>
            </a:spcAft>
          </a:pPr>
          <a:endParaRPr lang="en-US" sz="1100" kern="1200"/>
        </a:p>
      </dsp:txBody>
      <dsp:txXfrm>
        <a:off x="3607106" y="70485"/>
        <a:ext cx="213672" cy="211455"/>
      </dsp:txXfrm>
    </dsp:sp>
    <dsp:sp modelId="{37EA8B89-33D8-413E-A770-4A6F43439721}">
      <dsp:nvSpPr>
        <dsp:cNvPr id="0" name=""/>
        <dsp:cNvSpPr/>
      </dsp:nvSpPr>
      <dsp:spPr>
        <a:xfrm>
          <a:off x="4039059" y="0"/>
          <a:ext cx="1439844" cy="3524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endParaRPr lang="en-US" sz="1100" kern="1200"/>
        </a:p>
      </dsp:txBody>
      <dsp:txXfrm>
        <a:off x="4049381" y="10322"/>
        <a:ext cx="1419200" cy="33178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3DD66-0DA4-4358-AB35-60374C36B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1</TotalTime>
  <Pages>5</Pages>
  <Words>735</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n Nguyen</dc:creator>
  <cp:keywords/>
  <dc:description/>
  <cp:lastModifiedBy>Tien Nguyen</cp:lastModifiedBy>
  <cp:revision>2</cp:revision>
  <dcterms:created xsi:type="dcterms:W3CDTF">2017-12-22T13:24:00Z</dcterms:created>
  <dcterms:modified xsi:type="dcterms:W3CDTF">2017-12-23T14:05:00Z</dcterms:modified>
</cp:coreProperties>
</file>